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4DE1B2" w14:textId="5F933880" w:rsidR="00020469" w:rsidRPr="00F0514B" w:rsidRDefault="00020469" w:rsidP="00245FE5">
      <w:pPr>
        <w:autoSpaceDE w:val="0"/>
        <w:autoSpaceDN w:val="0"/>
        <w:adjustRightInd w:val="0"/>
        <w:spacing w:after="120"/>
        <w:jc w:val="center"/>
        <w:rPr>
          <w:rFonts w:ascii="Arial-BoldMT" w:hAnsi="Arial-BoldMT" w:cs="Arial-BoldMT"/>
          <w:b/>
          <w:bCs/>
          <w:color w:val="00000A"/>
          <w:sz w:val="24"/>
          <w:szCs w:val="24"/>
          <w:lang w:val="pt-BR"/>
        </w:rPr>
      </w:pPr>
      <w:r w:rsidRPr="00F0514B">
        <w:rPr>
          <w:rFonts w:ascii="Arial-BoldMT" w:hAnsi="Arial-BoldMT" w:cs="Arial-BoldMT"/>
          <w:b/>
          <w:bCs/>
          <w:color w:val="00000A"/>
          <w:sz w:val="24"/>
          <w:szCs w:val="24"/>
          <w:lang w:val="pt-BR"/>
        </w:rPr>
        <w:t>ANEXO I</w:t>
      </w:r>
    </w:p>
    <w:p w14:paraId="20D84142" w14:textId="60E081F9" w:rsidR="00020469" w:rsidRPr="00F0514B" w:rsidRDefault="00020469" w:rsidP="00245FE5">
      <w:pPr>
        <w:autoSpaceDE w:val="0"/>
        <w:autoSpaceDN w:val="0"/>
        <w:adjustRightInd w:val="0"/>
        <w:spacing w:after="120"/>
        <w:jc w:val="center"/>
        <w:rPr>
          <w:rFonts w:ascii="Arial-BoldMT" w:hAnsi="Arial-BoldMT" w:cs="Arial-BoldMT"/>
          <w:b/>
          <w:bCs/>
          <w:color w:val="00000A"/>
          <w:sz w:val="24"/>
          <w:szCs w:val="24"/>
          <w:lang w:val="pt-BR"/>
        </w:rPr>
      </w:pPr>
      <w:r w:rsidRPr="00F0514B">
        <w:rPr>
          <w:rFonts w:ascii="Arial-BoldMT" w:hAnsi="Arial-BoldMT" w:cs="Arial-BoldMT"/>
          <w:b/>
          <w:bCs/>
          <w:color w:val="00000A"/>
          <w:sz w:val="24"/>
          <w:szCs w:val="24"/>
          <w:lang w:val="pt-BR"/>
        </w:rPr>
        <w:t xml:space="preserve">FORMULÁRIO DE IDENTIFICAÇÃO </w:t>
      </w:r>
      <w:r w:rsidR="00245FE5" w:rsidRPr="00F0514B">
        <w:rPr>
          <w:rFonts w:ascii="Arial-BoldMT" w:hAnsi="Arial-BoldMT" w:cs="Arial-BoldMT"/>
          <w:b/>
          <w:bCs/>
          <w:color w:val="00000A"/>
          <w:sz w:val="24"/>
          <w:szCs w:val="24"/>
          <w:lang w:val="pt-BR"/>
        </w:rPr>
        <w:t xml:space="preserve">                                                                                 </w:t>
      </w:r>
      <w:r w:rsidRPr="00F0514B">
        <w:rPr>
          <w:rFonts w:ascii="Arial-BoldMT" w:hAnsi="Arial-BoldMT" w:cs="Arial-BoldMT"/>
          <w:b/>
          <w:bCs/>
          <w:color w:val="00000A"/>
          <w:sz w:val="24"/>
          <w:szCs w:val="24"/>
          <w:lang w:val="pt-BR"/>
        </w:rPr>
        <w:t xml:space="preserve">DO SOLICITANTE E DO PEDIDO DE APOIO </w:t>
      </w:r>
    </w:p>
    <w:p w14:paraId="234C416B" w14:textId="6C905B7C" w:rsidR="00020469" w:rsidRPr="00F0514B" w:rsidRDefault="00020469" w:rsidP="00020469">
      <w:pPr>
        <w:autoSpaceDE w:val="0"/>
        <w:autoSpaceDN w:val="0"/>
        <w:adjustRightInd w:val="0"/>
        <w:jc w:val="center"/>
        <w:rPr>
          <w:rFonts w:ascii="Arial-BoldMT" w:hAnsi="Arial-BoldMT" w:cs="Arial-BoldMT"/>
          <w:b/>
          <w:bCs/>
          <w:color w:val="00000A"/>
          <w:sz w:val="24"/>
          <w:szCs w:val="24"/>
          <w:lang w:val="pt-BR"/>
        </w:rPr>
      </w:pPr>
      <w:r w:rsidRPr="00F0514B">
        <w:rPr>
          <w:rFonts w:ascii="Arial-BoldMT" w:hAnsi="Arial-BoldMT" w:cs="Arial-BoldMT"/>
          <w:b/>
          <w:bCs/>
          <w:color w:val="00000A"/>
          <w:sz w:val="24"/>
          <w:szCs w:val="24"/>
          <w:lang w:val="pt-BR"/>
        </w:rPr>
        <w:t>EDITAL PPG</w:t>
      </w:r>
      <w:r w:rsidR="00245FE5" w:rsidRPr="00F0514B">
        <w:rPr>
          <w:rFonts w:ascii="Arial-BoldMT" w:hAnsi="Arial-BoldMT" w:cs="Arial-BoldMT"/>
          <w:b/>
          <w:bCs/>
          <w:color w:val="00000A"/>
          <w:sz w:val="24"/>
          <w:szCs w:val="24"/>
          <w:lang w:val="pt-BR"/>
        </w:rPr>
        <w:t>-</w:t>
      </w:r>
      <w:r w:rsidRPr="00F0514B">
        <w:rPr>
          <w:rFonts w:ascii="Arial-BoldMT" w:hAnsi="Arial-BoldMT" w:cs="Arial-BoldMT"/>
          <w:b/>
          <w:bCs/>
          <w:color w:val="00000A"/>
          <w:sz w:val="24"/>
          <w:szCs w:val="24"/>
          <w:lang w:val="pt-BR"/>
        </w:rPr>
        <w:t>FAU/UnB 01/2</w:t>
      </w:r>
      <w:r w:rsidR="00245FE5" w:rsidRPr="00F0514B">
        <w:rPr>
          <w:rFonts w:ascii="Arial-BoldMT" w:hAnsi="Arial-BoldMT" w:cs="Arial-BoldMT"/>
          <w:b/>
          <w:bCs/>
          <w:color w:val="00000A"/>
          <w:sz w:val="24"/>
          <w:szCs w:val="24"/>
          <w:lang w:val="pt-BR"/>
        </w:rPr>
        <w:t>0</w:t>
      </w:r>
      <w:r w:rsidRPr="00F0514B">
        <w:rPr>
          <w:rFonts w:ascii="Arial-BoldMT" w:hAnsi="Arial-BoldMT" w:cs="Arial-BoldMT"/>
          <w:b/>
          <w:bCs/>
          <w:color w:val="00000A"/>
          <w:sz w:val="24"/>
          <w:szCs w:val="24"/>
          <w:lang w:val="pt-BR"/>
        </w:rPr>
        <w:t>2</w:t>
      </w:r>
      <w:r w:rsidR="00E31C74" w:rsidRPr="00F0514B">
        <w:rPr>
          <w:rFonts w:ascii="Arial-BoldMT" w:hAnsi="Arial-BoldMT" w:cs="Arial-BoldMT"/>
          <w:b/>
          <w:bCs/>
          <w:color w:val="00000A"/>
          <w:sz w:val="24"/>
          <w:szCs w:val="24"/>
          <w:lang w:val="pt-BR"/>
        </w:rPr>
        <w:t>1</w:t>
      </w:r>
      <w:r w:rsidRPr="00F0514B">
        <w:rPr>
          <w:rFonts w:ascii="Arial-BoldMT" w:hAnsi="Arial-BoldMT" w:cs="Arial-BoldMT"/>
          <w:b/>
          <w:bCs/>
          <w:color w:val="00000A"/>
          <w:sz w:val="24"/>
          <w:szCs w:val="24"/>
          <w:lang w:val="pt-BR"/>
        </w:rPr>
        <w:t xml:space="preserve"> – AUXÍLIO A PESQUISA</w:t>
      </w:r>
    </w:p>
    <w:p w14:paraId="3B84EF0A" w14:textId="77777777" w:rsidR="00020469" w:rsidRPr="00F0514B" w:rsidRDefault="00020469" w:rsidP="00020469">
      <w:pPr>
        <w:autoSpaceDE w:val="0"/>
        <w:autoSpaceDN w:val="0"/>
        <w:adjustRightInd w:val="0"/>
        <w:rPr>
          <w:color w:val="000000"/>
          <w:lang w:val="pt-BR"/>
        </w:rPr>
      </w:pPr>
    </w:p>
    <w:p w14:paraId="3DD7583D" w14:textId="7912A31F" w:rsidR="00020469" w:rsidRPr="00F0514B" w:rsidRDefault="00245FE5" w:rsidP="00E31C74">
      <w:pPr>
        <w:autoSpaceDE w:val="0"/>
        <w:autoSpaceDN w:val="0"/>
        <w:adjustRightInd w:val="0"/>
        <w:spacing w:before="240" w:after="240"/>
        <w:rPr>
          <w:b/>
          <w:bCs/>
          <w:color w:val="000000"/>
          <w:lang w:val="pt-BR"/>
        </w:rPr>
      </w:pPr>
      <w:r w:rsidRPr="00F0514B">
        <w:rPr>
          <w:b/>
          <w:bCs/>
          <w:color w:val="000000"/>
          <w:lang w:val="pt-BR"/>
        </w:rPr>
        <w:t xml:space="preserve">I - </w:t>
      </w:r>
      <w:r w:rsidR="00020469" w:rsidRPr="00F0514B">
        <w:rPr>
          <w:b/>
          <w:bCs/>
          <w:color w:val="000000"/>
          <w:lang w:val="pt-BR"/>
        </w:rPr>
        <w:t>Dados do solicitante:</w:t>
      </w:r>
    </w:p>
    <w:p w14:paraId="0960EB37" w14:textId="40002125" w:rsidR="00020469" w:rsidRPr="00F0514B" w:rsidRDefault="00020469" w:rsidP="007A6173">
      <w:pPr>
        <w:autoSpaceDE w:val="0"/>
        <w:autoSpaceDN w:val="0"/>
        <w:adjustRightInd w:val="0"/>
        <w:spacing w:after="60"/>
        <w:rPr>
          <w:color w:val="000000"/>
          <w:lang w:val="pt-BR"/>
        </w:rPr>
      </w:pPr>
      <w:r w:rsidRPr="00F0514B">
        <w:rPr>
          <w:color w:val="000000"/>
          <w:lang w:val="pt-BR"/>
        </w:rPr>
        <w:t>Nome:</w:t>
      </w:r>
    </w:p>
    <w:p w14:paraId="60046CC5" w14:textId="24FB19E2" w:rsidR="00E27F78" w:rsidRPr="00F0514B" w:rsidRDefault="00E27F78" w:rsidP="007A6173">
      <w:pPr>
        <w:autoSpaceDE w:val="0"/>
        <w:autoSpaceDN w:val="0"/>
        <w:adjustRightInd w:val="0"/>
        <w:spacing w:after="60"/>
        <w:rPr>
          <w:color w:val="000000"/>
          <w:lang w:val="pt-BR"/>
        </w:rPr>
      </w:pPr>
      <w:r w:rsidRPr="00F0514B">
        <w:rPr>
          <w:color w:val="000000"/>
          <w:lang w:val="pt-BR"/>
        </w:rPr>
        <w:t>E-mail institucional:</w:t>
      </w:r>
    </w:p>
    <w:p w14:paraId="662C424B" w14:textId="77777777" w:rsidR="00020469" w:rsidRPr="00F0514B" w:rsidRDefault="00020469" w:rsidP="007A6173">
      <w:pPr>
        <w:autoSpaceDE w:val="0"/>
        <w:autoSpaceDN w:val="0"/>
        <w:adjustRightInd w:val="0"/>
        <w:spacing w:after="60"/>
        <w:rPr>
          <w:color w:val="000000"/>
          <w:lang w:val="pt-BR"/>
        </w:rPr>
      </w:pPr>
      <w:r w:rsidRPr="00F0514B">
        <w:rPr>
          <w:color w:val="000000"/>
          <w:lang w:val="pt-BR"/>
        </w:rPr>
        <w:t>Matrícula FUB:</w:t>
      </w:r>
    </w:p>
    <w:p w14:paraId="4AF8229E" w14:textId="77777777" w:rsidR="00020469" w:rsidRPr="00F0514B" w:rsidRDefault="00020469" w:rsidP="007A6173">
      <w:pPr>
        <w:autoSpaceDE w:val="0"/>
        <w:autoSpaceDN w:val="0"/>
        <w:adjustRightInd w:val="0"/>
        <w:spacing w:after="60"/>
        <w:rPr>
          <w:color w:val="000000"/>
          <w:lang w:val="pt-BR"/>
        </w:rPr>
      </w:pPr>
      <w:r w:rsidRPr="00F0514B">
        <w:rPr>
          <w:color w:val="000000"/>
          <w:lang w:val="pt-BR"/>
        </w:rPr>
        <w:t>Departamento e/ou Unidade Acadêmica:</w:t>
      </w:r>
    </w:p>
    <w:p w14:paraId="2C54EC67" w14:textId="42F59034" w:rsidR="00020469" w:rsidRPr="00F0514B" w:rsidRDefault="00020469" w:rsidP="007A6173">
      <w:pPr>
        <w:autoSpaceDE w:val="0"/>
        <w:autoSpaceDN w:val="0"/>
        <w:adjustRightInd w:val="0"/>
        <w:spacing w:after="60"/>
        <w:rPr>
          <w:color w:val="000000"/>
          <w:lang w:val="pt-BR"/>
        </w:rPr>
      </w:pPr>
      <w:r w:rsidRPr="00F0514B">
        <w:rPr>
          <w:color w:val="000000"/>
          <w:lang w:val="pt-BR"/>
        </w:rPr>
        <w:t>Área de concentração no PPG</w:t>
      </w:r>
      <w:r w:rsidR="007A6173" w:rsidRPr="00F0514B">
        <w:rPr>
          <w:color w:val="000000"/>
          <w:lang w:val="pt-BR"/>
        </w:rPr>
        <w:t>-</w:t>
      </w:r>
      <w:r w:rsidRPr="00F0514B">
        <w:rPr>
          <w:color w:val="000000"/>
          <w:lang w:val="pt-BR"/>
        </w:rPr>
        <w:t>FAU:</w:t>
      </w:r>
    </w:p>
    <w:p w14:paraId="50FDFF90" w14:textId="32EB1336" w:rsidR="00020469" w:rsidRPr="00F0514B" w:rsidRDefault="00020469" w:rsidP="007A6173">
      <w:pPr>
        <w:autoSpaceDE w:val="0"/>
        <w:autoSpaceDN w:val="0"/>
        <w:adjustRightInd w:val="0"/>
        <w:spacing w:after="60"/>
        <w:rPr>
          <w:color w:val="000000"/>
          <w:lang w:val="pt-BR"/>
        </w:rPr>
      </w:pPr>
      <w:r w:rsidRPr="00F0514B">
        <w:rPr>
          <w:color w:val="000000"/>
          <w:lang w:val="pt-BR"/>
        </w:rPr>
        <w:t>Linha de pesquisa em que se enquadra o projeto:</w:t>
      </w:r>
    </w:p>
    <w:p w14:paraId="3B42107A" w14:textId="67077D47" w:rsidR="00020469" w:rsidRPr="00F0514B" w:rsidRDefault="007A6173" w:rsidP="007A6173">
      <w:pPr>
        <w:autoSpaceDE w:val="0"/>
        <w:autoSpaceDN w:val="0"/>
        <w:adjustRightInd w:val="0"/>
        <w:spacing w:after="60"/>
        <w:rPr>
          <w:color w:val="000000"/>
          <w:lang w:val="pt-BR"/>
        </w:rPr>
      </w:pPr>
      <w:r w:rsidRPr="00F0514B">
        <w:rPr>
          <w:color w:val="000000"/>
          <w:lang w:val="pt-BR"/>
        </w:rPr>
        <w:t>P</w:t>
      </w:r>
      <w:r w:rsidR="00020469" w:rsidRPr="00F0514B">
        <w:rPr>
          <w:color w:val="000000"/>
          <w:lang w:val="pt-BR"/>
        </w:rPr>
        <w:t>esquisa</w:t>
      </w:r>
      <w:r w:rsidR="00E27F78" w:rsidRPr="00F0514B">
        <w:rPr>
          <w:color w:val="000000"/>
          <w:lang w:val="pt-BR"/>
        </w:rPr>
        <w:t xml:space="preserve"> básica</w:t>
      </w:r>
      <w:r w:rsidR="00020469" w:rsidRPr="00F0514B">
        <w:rPr>
          <w:color w:val="000000"/>
          <w:lang w:val="pt-BR"/>
        </w:rPr>
        <w:t xml:space="preserve"> </w:t>
      </w:r>
      <w:proofErr w:type="gramStart"/>
      <w:r w:rsidR="00020469" w:rsidRPr="00F0514B">
        <w:rPr>
          <w:color w:val="000000"/>
          <w:lang w:val="pt-BR"/>
        </w:rPr>
        <w:t>(  )</w:t>
      </w:r>
      <w:proofErr w:type="gramEnd"/>
      <w:r w:rsidR="00020469" w:rsidRPr="00F0514B">
        <w:rPr>
          <w:color w:val="000000"/>
          <w:lang w:val="pt-BR"/>
        </w:rPr>
        <w:t xml:space="preserve"> </w:t>
      </w:r>
      <w:r w:rsidR="00E27F78" w:rsidRPr="00F0514B">
        <w:rPr>
          <w:color w:val="000000"/>
          <w:lang w:val="pt-BR"/>
        </w:rPr>
        <w:t xml:space="preserve">Pesquisa aplicada (  ) Pesquisa e Extensão (  ) Extensão (  ) </w:t>
      </w:r>
    </w:p>
    <w:p w14:paraId="707EF800" w14:textId="2B28FD65" w:rsidR="00020469" w:rsidRPr="00F0514B" w:rsidRDefault="00E27F78" w:rsidP="007A6173">
      <w:pPr>
        <w:autoSpaceDE w:val="0"/>
        <w:autoSpaceDN w:val="0"/>
        <w:adjustRightInd w:val="0"/>
        <w:spacing w:after="60"/>
        <w:rPr>
          <w:color w:val="000000"/>
          <w:lang w:val="pt-BR"/>
        </w:rPr>
      </w:pPr>
      <w:r w:rsidRPr="00F0514B">
        <w:rPr>
          <w:color w:val="000000"/>
          <w:lang w:val="pt-BR"/>
        </w:rPr>
        <w:t>G</w:t>
      </w:r>
      <w:r w:rsidR="00020469" w:rsidRPr="00F0514B">
        <w:rPr>
          <w:color w:val="000000"/>
          <w:lang w:val="pt-BR"/>
        </w:rPr>
        <w:t>rupo de pesquisa do qual é líder ou membro:</w:t>
      </w:r>
    </w:p>
    <w:p w14:paraId="51FD167A" w14:textId="77777777" w:rsidR="00020469" w:rsidRPr="00F0514B" w:rsidRDefault="00020469" w:rsidP="007A6173">
      <w:pPr>
        <w:autoSpaceDE w:val="0"/>
        <w:autoSpaceDN w:val="0"/>
        <w:adjustRightInd w:val="0"/>
        <w:spacing w:after="60"/>
        <w:rPr>
          <w:color w:val="000000"/>
          <w:lang w:val="pt-BR"/>
        </w:rPr>
      </w:pPr>
      <w:r w:rsidRPr="00F0514B">
        <w:rPr>
          <w:color w:val="000000"/>
          <w:lang w:val="pt-BR"/>
        </w:rPr>
        <w:t xml:space="preserve">Link para o currículo </w:t>
      </w:r>
      <w:r w:rsidRPr="00F0514B">
        <w:rPr>
          <w:i/>
          <w:iCs/>
          <w:color w:val="000000"/>
          <w:lang w:val="pt-BR"/>
        </w:rPr>
        <w:t>lattes</w:t>
      </w:r>
      <w:r w:rsidRPr="00F0514B">
        <w:rPr>
          <w:color w:val="000000"/>
          <w:lang w:val="pt-BR"/>
        </w:rPr>
        <w:t>:</w:t>
      </w:r>
    </w:p>
    <w:p w14:paraId="75543789" w14:textId="61A9E1D9" w:rsidR="00020469" w:rsidRPr="00F0514B" w:rsidRDefault="00020469" w:rsidP="007A6173">
      <w:pPr>
        <w:autoSpaceDE w:val="0"/>
        <w:autoSpaceDN w:val="0"/>
        <w:adjustRightInd w:val="0"/>
        <w:spacing w:after="60"/>
        <w:rPr>
          <w:color w:val="000000"/>
          <w:lang w:val="pt-BR"/>
        </w:rPr>
      </w:pPr>
      <w:r w:rsidRPr="00F0514B">
        <w:rPr>
          <w:color w:val="000000"/>
          <w:lang w:val="pt-BR"/>
        </w:rPr>
        <w:t>Link Perfil ORCID:</w:t>
      </w:r>
    </w:p>
    <w:p w14:paraId="3AE36E38" w14:textId="77777777" w:rsidR="00020469" w:rsidRPr="00F0514B" w:rsidRDefault="00020469" w:rsidP="00020469">
      <w:pPr>
        <w:autoSpaceDE w:val="0"/>
        <w:autoSpaceDN w:val="0"/>
        <w:adjustRightInd w:val="0"/>
        <w:rPr>
          <w:color w:val="000000"/>
          <w:lang w:val="pt-BR"/>
        </w:rPr>
      </w:pPr>
    </w:p>
    <w:p w14:paraId="25265E15" w14:textId="3B2E0FD1" w:rsidR="00020469" w:rsidRPr="00F0514B" w:rsidRDefault="007A6173" w:rsidP="00E31C74">
      <w:pPr>
        <w:autoSpaceDE w:val="0"/>
        <w:autoSpaceDN w:val="0"/>
        <w:adjustRightInd w:val="0"/>
        <w:spacing w:before="240" w:after="240"/>
        <w:rPr>
          <w:b/>
          <w:bCs/>
          <w:color w:val="000000"/>
          <w:lang w:val="pt-BR"/>
        </w:rPr>
      </w:pPr>
      <w:r w:rsidRPr="00F0514B">
        <w:rPr>
          <w:b/>
          <w:bCs/>
          <w:color w:val="000000"/>
          <w:lang w:val="pt-BR"/>
        </w:rPr>
        <w:t xml:space="preserve">II - </w:t>
      </w:r>
      <w:r w:rsidR="00020469" w:rsidRPr="00F0514B">
        <w:rPr>
          <w:b/>
          <w:bCs/>
          <w:color w:val="000000"/>
          <w:lang w:val="pt-BR"/>
        </w:rPr>
        <w:t xml:space="preserve">Dados sobre o </w:t>
      </w:r>
      <w:r w:rsidR="00E27F78" w:rsidRPr="00F0514B">
        <w:rPr>
          <w:b/>
          <w:bCs/>
          <w:color w:val="000000"/>
          <w:lang w:val="pt-BR"/>
        </w:rPr>
        <w:t>projeto</w:t>
      </w:r>
      <w:r w:rsidR="00020469" w:rsidRPr="00F0514B">
        <w:rPr>
          <w:b/>
          <w:bCs/>
          <w:color w:val="000000"/>
          <w:lang w:val="pt-BR"/>
        </w:rPr>
        <w:t xml:space="preserve"> </w:t>
      </w:r>
    </w:p>
    <w:p w14:paraId="4BF4022D" w14:textId="471ED5CB" w:rsidR="00020469" w:rsidRPr="00F0514B" w:rsidRDefault="00E31C74" w:rsidP="007A6173">
      <w:pPr>
        <w:autoSpaceDE w:val="0"/>
        <w:autoSpaceDN w:val="0"/>
        <w:adjustRightInd w:val="0"/>
        <w:spacing w:after="60"/>
        <w:rPr>
          <w:color w:val="000000"/>
          <w:lang w:val="pt-BR"/>
        </w:rPr>
      </w:pPr>
      <w:r w:rsidRPr="00F0514B">
        <w:rPr>
          <w:color w:val="000000"/>
          <w:lang w:val="pt-BR"/>
        </w:rPr>
        <w:t>Título</w:t>
      </w:r>
      <w:r w:rsidR="00020469" w:rsidRPr="00F0514B">
        <w:rPr>
          <w:color w:val="000000"/>
          <w:lang w:val="pt-BR"/>
        </w:rPr>
        <w:t xml:space="preserve"> do </w:t>
      </w:r>
      <w:r w:rsidRPr="00F0514B">
        <w:rPr>
          <w:color w:val="000000"/>
          <w:lang w:val="pt-BR"/>
        </w:rPr>
        <w:t>p</w:t>
      </w:r>
      <w:r w:rsidR="00020469" w:rsidRPr="00F0514B">
        <w:rPr>
          <w:color w:val="000000"/>
          <w:lang w:val="pt-BR"/>
        </w:rPr>
        <w:t>rojeto para o qual se destina o recurso:</w:t>
      </w:r>
    </w:p>
    <w:p w14:paraId="6B045B2D" w14:textId="6D98ED77" w:rsidR="00020469" w:rsidRPr="00F0514B" w:rsidRDefault="00020469" w:rsidP="007A6173">
      <w:pPr>
        <w:autoSpaceDE w:val="0"/>
        <w:autoSpaceDN w:val="0"/>
        <w:adjustRightInd w:val="0"/>
        <w:spacing w:after="60"/>
        <w:rPr>
          <w:color w:val="000000"/>
          <w:lang w:val="pt-BR"/>
        </w:rPr>
      </w:pPr>
      <w:r w:rsidRPr="00F0514B">
        <w:rPr>
          <w:color w:val="000000"/>
          <w:lang w:val="pt-BR"/>
        </w:rPr>
        <w:t>Inst</w:t>
      </w:r>
      <w:r w:rsidR="00E31C74" w:rsidRPr="00F0514B">
        <w:rPr>
          <w:color w:val="000000"/>
          <w:lang w:val="pt-BR"/>
        </w:rPr>
        <w:t>â</w:t>
      </w:r>
      <w:r w:rsidRPr="00F0514B">
        <w:rPr>
          <w:color w:val="000000"/>
          <w:lang w:val="pt-BR"/>
        </w:rPr>
        <w:t>ncia de aprovação do projeto:</w:t>
      </w:r>
    </w:p>
    <w:p w14:paraId="212ABD98" w14:textId="1F42B027" w:rsidR="00020469" w:rsidRPr="00F0514B" w:rsidRDefault="00020469" w:rsidP="007A6173">
      <w:pPr>
        <w:autoSpaceDE w:val="0"/>
        <w:autoSpaceDN w:val="0"/>
        <w:adjustRightInd w:val="0"/>
        <w:spacing w:after="60"/>
        <w:rPr>
          <w:color w:val="000000"/>
          <w:lang w:val="pt-BR"/>
        </w:rPr>
      </w:pPr>
      <w:r w:rsidRPr="00F0514B">
        <w:rPr>
          <w:color w:val="000000"/>
          <w:lang w:val="pt-BR"/>
        </w:rPr>
        <w:t xml:space="preserve">Projeto com financiamento </w:t>
      </w:r>
      <w:proofErr w:type="gramStart"/>
      <w:r w:rsidRPr="00F0514B">
        <w:rPr>
          <w:color w:val="000000"/>
          <w:lang w:val="pt-BR"/>
        </w:rPr>
        <w:t xml:space="preserve">( </w:t>
      </w:r>
      <w:r w:rsidR="007A6173" w:rsidRPr="00F0514B">
        <w:rPr>
          <w:color w:val="000000"/>
          <w:lang w:val="pt-BR"/>
        </w:rPr>
        <w:t xml:space="preserve"> </w:t>
      </w:r>
      <w:proofErr w:type="gramEnd"/>
      <w:r w:rsidRPr="00F0514B">
        <w:rPr>
          <w:color w:val="000000"/>
          <w:lang w:val="pt-BR"/>
        </w:rPr>
        <w:t xml:space="preserve"> ) sim   (   ) não </w:t>
      </w:r>
    </w:p>
    <w:p w14:paraId="7FB82796" w14:textId="6DA42203" w:rsidR="00020469" w:rsidRPr="00F0514B" w:rsidRDefault="00020469" w:rsidP="007A6173">
      <w:pPr>
        <w:pStyle w:val="Default"/>
        <w:spacing w:after="60"/>
        <w:jc w:val="both"/>
        <w:rPr>
          <w:rFonts w:ascii="Arial" w:hAnsi="Arial" w:cs="Arial"/>
          <w:color w:val="auto"/>
          <w:sz w:val="22"/>
          <w:szCs w:val="22"/>
        </w:rPr>
      </w:pPr>
      <w:r w:rsidRPr="00F0514B">
        <w:rPr>
          <w:rFonts w:ascii="Arial" w:hAnsi="Arial" w:cs="Arial"/>
          <w:color w:val="auto"/>
          <w:sz w:val="22"/>
          <w:szCs w:val="22"/>
        </w:rPr>
        <w:t xml:space="preserve">Resumo com no </w:t>
      </w:r>
      <w:r w:rsidR="007A6173" w:rsidRPr="00F0514B">
        <w:rPr>
          <w:rFonts w:ascii="Arial" w:hAnsi="Arial" w:cs="Arial"/>
          <w:color w:val="auto"/>
          <w:sz w:val="22"/>
          <w:szCs w:val="22"/>
        </w:rPr>
        <w:t>má</w:t>
      </w:r>
      <w:r w:rsidRPr="00F0514B">
        <w:rPr>
          <w:rFonts w:ascii="Arial" w:hAnsi="Arial" w:cs="Arial"/>
          <w:color w:val="auto"/>
          <w:sz w:val="22"/>
          <w:szCs w:val="22"/>
        </w:rPr>
        <w:t xml:space="preserve">ximo </w:t>
      </w:r>
      <w:r w:rsidR="00E31C74" w:rsidRPr="00F0514B">
        <w:rPr>
          <w:rFonts w:ascii="Arial" w:hAnsi="Arial" w:cs="Arial"/>
          <w:color w:val="auto"/>
          <w:sz w:val="22"/>
          <w:szCs w:val="22"/>
        </w:rPr>
        <w:t>30</w:t>
      </w:r>
      <w:r w:rsidRPr="00F0514B">
        <w:rPr>
          <w:rFonts w:ascii="Arial" w:hAnsi="Arial" w:cs="Arial"/>
          <w:color w:val="auto"/>
          <w:sz w:val="22"/>
          <w:szCs w:val="22"/>
        </w:rPr>
        <w:t xml:space="preserve">0 palavras: </w:t>
      </w:r>
    </w:p>
    <w:p w14:paraId="28FCDDF5" w14:textId="77777777" w:rsidR="00E31C74" w:rsidRPr="00F0514B" w:rsidRDefault="00020469" w:rsidP="007A6173">
      <w:pPr>
        <w:pStyle w:val="Default"/>
        <w:spacing w:after="60"/>
        <w:jc w:val="both"/>
        <w:rPr>
          <w:rFonts w:ascii="Arial" w:hAnsi="Arial" w:cs="Arial"/>
          <w:color w:val="auto"/>
          <w:sz w:val="22"/>
          <w:szCs w:val="22"/>
        </w:rPr>
      </w:pPr>
      <w:r w:rsidRPr="00F0514B">
        <w:rPr>
          <w:rFonts w:ascii="Arial" w:hAnsi="Arial" w:cs="Arial"/>
          <w:color w:val="auto"/>
          <w:sz w:val="22"/>
          <w:szCs w:val="22"/>
        </w:rPr>
        <w:t>Contexto</w:t>
      </w:r>
      <w:r w:rsidR="00E31C74" w:rsidRPr="00F0514B">
        <w:rPr>
          <w:rFonts w:ascii="Arial" w:hAnsi="Arial" w:cs="Arial"/>
          <w:color w:val="auto"/>
          <w:sz w:val="22"/>
          <w:szCs w:val="22"/>
        </w:rPr>
        <w:t xml:space="preserve">, </w:t>
      </w:r>
      <w:r w:rsidRPr="00F0514B">
        <w:rPr>
          <w:rFonts w:ascii="Arial" w:hAnsi="Arial" w:cs="Arial"/>
          <w:color w:val="auto"/>
          <w:sz w:val="22"/>
          <w:szCs w:val="22"/>
        </w:rPr>
        <w:t>principais objetivos</w:t>
      </w:r>
      <w:r w:rsidR="00E31C74" w:rsidRPr="00F0514B">
        <w:rPr>
          <w:rFonts w:ascii="Arial" w:hAnsi="Arial" w:cs="Arial"/>
          <w:color w:val="auto"/>
          <w:sz w:val="22"/>
          <w:szCs w:val="22"/>
        </w:rPr>
        <w:t>:</w:t>
      </w:r>
    </w:p>
    <w:p w14:paraId="11DE8019" w14:textId="159A9590" w:rsidR="00020469" w:rsidRPr="00F0514B" w:rsidRDefault="00E31C74" w:rsidP="007A6173">
      <w:pPr>
        <w:pStyle w:val="Default"/>
        <w:spacing w:after="60"/>
        <w:jc w:val="both"/>
        <w:rPr>
          <w:rFonts w:ascii="Arial" w:hAnsi="Arial" w:cs="Arial"/>
          <w:color w:val="auto"/>
          <w:sz w:val="22"/>
          <w:szCs w:val="22"/>
        </w:rPr>
      </w:pPr>
      <w:r w:rsidRPr="00F0514B">
        <w:rPr>
          <w:rFonts w:ascii="Arial" w:hAnsi="Arial" w:cs="Arial"/>
          <w:color w:val="auto"/>
          <w:sz w:val="22"/>
          <w:szCs w:val="22"/>
        </w:rPr>
        <w:t>S</w:t>
      </w:r>
      <w:r w:rsidR="00020469" w:rsidRPr="00F0514B">
        <w:rPr>
          <w:rFonts w:ascii="Arial" w:hAnsi="Arial" w:cs="Arial"/>
          <w:color w:val="auto"/>
          <w:sz w:val="22"/>
          <w:szCs w:val="22"/>
        </w:rPr>
        <w:t xml:space="preserve">íntese da metodologia do projeto: </w:t>
      </w:r>
    </w:p>
    <w:p w14:paraId="1FE5085D" w14:textId="77777777" w:rsidR="00020469" w:rsidRPr="00F0514B" w:rsidRDefault="00020469" w:rsidP="007A6173">
      <w:pPr>
        <w:pStyle w:val="Default"/>
        <w:spacing w:after="60"/>
        <w:jc w:val="both"/>
        <w:rPr>
          <w:rFonts w:ascii="Arial" w:hAnsi="Arial" w:cs="Arial"/>
          <w:color w:val="auto"/>
          <w:sz w:val="22"/>
          <w:szCs w:val="22"/>
        </w:rPr>
      </w:pPr>
      <w:r w:rsidRPr="00F0514B">
        <w:rPr>
          <w:rFonts w:ascii="Arial" w:hAnsi="Arial" w:cs="Arial"/>
          <w:color w:val="auto"/>
          <w:sz w:val="22"/>
          <w:szCs w:val="22"/>
        </w:rPr>
        <w:t xml:space="preserve">Resultados esperados: </w:t>
      </w:r>
    </w:p>
    <w:p w14:paraId="307EA3FD" w14:textId="77777777" w:rsidR="00020469" w:rsidRPr="00F0514B" w:rsidRDefault="00020469" w:rsidP="007A6173">
      <w:pPr>
        <w:pStyle w:val="Default"/>
        <w:spacing w:after="60"/>
        <w:jc w:val="both"/>
        <w:rPr>
          <w:rFonts w:ascii="Arial" w:hAnsi="Arial" w:cs="Arial"/>
          <w:color w:val="auto"/>
          <w:sz w:val="22"/>
          <w:szCs w:val="22"/>
        </w:rPr>
      </w:pPr>
      <w:r w:rsidRPr="00F0514B">
        <w:rPr>
          <w:rFonts w:ascii="Arial" w:hAnsi="Arial" w:cs="Arial"/>
          <w:color w:val="auto"/>
          <w:sz w:val="22"/>
          <w:szCs w:val="22"/>
        </w:rPr>
        <w:t xml:space="preserve">Equipe Técnica com nome e função de cada membro (pesquisador, técnico, colaborador): </w:t>
      </w:r>
    </w:p>
    <w:p w14:paraId="0565F057" w14:textId="77777777" w:rsidR="00020469" w:rsidRPr="00F0514B" w:rsidRDefault="00020469" w:rsidP="007A6173">
      <w:pPr>
        <w:pStyle w:val="Default"/>
        <w:spacing w:after="60"/>
        <w:jc w:val="both"/>
        <w:rPr>
          <w:rFonts w:ascii="Arial" w:hAnsi="Arial" w:cs="Arial"/>
          <w:color w:val="auto"/>
          <w:sz w:val="22"/>
          <w:szCs w:val="22"/>
        </w:rPr>
      </w:pPr>
      <w:r w:rsidRPr="00F0514B">
        <w:rPr>
          <w:rFonts w:ascii="Arial" w:hAnsi="Arial" w:cs="Arial"/>
          <w:color w:val="auto"/>
          <w:sz w:val="22"/>
          <w:szCs w:val="22"/>
        </w:rPr>
        <w:t xml:space="preserve">Atividades para as quais se solicita o apoio: </w:t>
      </w:r>
    </w:p>
    <w:p w14:paraId="32C1DB66" w14:textId="56465273" w:rsidR="00020469" w:rsidRPr="00F0514B" w:rsidRDefault="00020469" w:rsidP="007A6173">
      <w:pPr>
        <w:pStyle w:val="Default"/>
        <w:spacing w:after="60"/>
        <w:jc w:val="both"/>
        <w:rPr>
          <w:rFonts w:ascii="Arial" w:hAnsi="Arial" w:cs="Arial"/>
          <w:color w:val="auto"/>
          <w:sz w:val="22"/>
          <w:szCs w:val="22"/>
        </w:rPr>
      </w:pPr>
      <w:r w:rsidRPr="00F0514B">
        <w:rPr>
          <w:rFonts w:ascii="Arial" w:hAnsi="Arial" w:cs="Arial"/>
          <w:color w:val="auto"/>
          <w:sz w:val="22"/>
          <w:szCs w:val="22"/>
        </w:rPr>
        <w:t xml:space="preserve">Cronograma e proposta orçamentária detalhada (em R$) das atividades para as quais se solicita apoio respeitando os itens financiáveis constantes do item </w:t>
      </w:r>
      <w:r w:rsidR="00E27F78" w:rsidRPr="00F0514B">
        <w:rPr>
          <w:rFonts w:ascii="Arial" w:hAnsi="Arial" w:cs="Arial"/>
          <w:color w:val="auto"/>
          <w:sz w:val="22"/>
          <w:szCs w:val="22"/>
        </w:rPr>
        <w:t>5</w:t>
      </w:r>
      <w:r w:rsidRPr="00F0514B">
        <w:rPr>
          <w:rFonts w:ascii="Arial" w:hAnsi="Arial" w:cs="Arial"/>
          <w:color w:val="auto"/>
          <w:sz w:val="22"/>
          <w:szCs w:val="22"/>
        </w:rPr>
        <w:t xml:space="preserve"> e o limite constante no item 4</w:t>
      </w:r>
      <w:r w:rsidR="00E27F78" w:rsidRPr="00F0514B">
        <w:rPr>
          <w:rFonts w:ascii="Arial" w:hAnsi="Arial" w:cs="Arial"/>
          <w:color w:val="auto"/>
          <w:sz w:val="22"/>
          <w:szCs w:val="22"/>
        </w:rPr>
        <w:t>.3</w:t>
      </w:r>
      <w:r w:rsidR="00E31C74" w:rsidRPr="00F0514B">
        <w:rPr>
          <w:rFonts w:ascii="Arial" w:hAnsi="Arial" w:cs="Arial"/>
          <w:color w:val="auto"/>
          <w:sz w:val="22"/>
          <w:szCs w:val="22"/>
        </w:rPr>
        <w:t xml:space="preserve">. Cronograma </w:t>
      </w:r>
      <w:r w:rsidR="00E27F78" w:rsidRPr="00F0514B">
        <w:rPr>
          <w:rFonts w:ascii="Arial" w:hAnsi="Arial" w:cs="Arial"/>
          <w:color w:val="auto"/>
          <w:sz w:val="22"/>
          <w:szCs w:val="22"/>
        </w:rPr>
        <w:t xml:space="preserve">detalhado </w:t>
      </w:r>
      <w:r w:rsidR="00E31C74" w:rsidRPr="00F0514B">
        <w:rPr>
          <w:rFonts w:ascii="Arial" w:hAnsi="Arial" w:cs="Arial"/>
          <w:color w:val="auto"/>
          <w:sz w:val="22"/>
          <w:szCs w:val="22"/>
        </w:rPr>
        <w:t>segundo a tabela abaix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980"/>
        <w:gridCol w:w="2410"/>
        <w:gridCol w:w="1842"/>
        <w:gridCol w:w="2680"/>
      </w:tblGrid>
      <w:tr w:rsidR="00E31C74" w:rsidRPr="00F0514B" w14:paraId="28912AD6" w14:textId="678987BF" w:rsidTr="00E31C74">
        <w:tc>
          <w:tcPr>
            <w:tcW w:w="1980" w:type="dxa"/>
          </w:tcPr>
          <w:p w14:paraId="00B2819A" w14:textId="08A80162" w:rsidR="00E31C74" w:rsidRPr="00F0514B" w:rsidRDefault="00E31C74" w:rsidP="007A6173">
            <w:pPr>
              <w:pStyle w:val="Default"/>
              <w:spacing w:after="60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F0514B">
              <w:rPr>
                <w:rFonts w:ascii="Arial" w:hAnsi="Arial" w:cs="Arial"/>
                <w:color w:val="auto"/>
                <w:sz w:val="22"/>
                <w:szCs w:val="22"/>
              </w:rPr>
              <w:t>Etapa do projeto</w:t>
            </w:r>
          </w:p>
        </w:tc>
        <w:tc>
          <w:tcPr>
            <w:tcW w:w="2410" w:type="dxa"/>
          </w:tcPr>
          <w:p w14:paraId="5B229C67" w14:textId="2BE10497" w:rsidR="00E31C74" w:rsidRPr="00F0514B" w:rsidRDefault="00E31C74" w:rsidP="00E27F78">
            <w:pPr>
              <w:pStyle w:val="Default"/>
              <w:spacing w:after="6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F0514B">
              <w:rPr>
                <w:rFonts w:ascii="Arial" w:hAnsi="Arial" w:cs="Arial"/>
                <w:color w:val="auto"/>
                <w:sz w:val="22"/>
                <w:szCs w:val="22"/>
              </w:rPr>
              <w:t>Detalhamento das Atividades</w:t>
            </w:r>
          </w:p>
        </w:tc>
        <w:tc>
          <w:tcPr>
            <w:tcW w:w="1842" w:type="dxa"/>
          </w:tcPr>
          <w:p w14:paraId="59D702BE" w14:textId="4F0CBEA6" w:rsidR="00E31C74" w:rsidRPr="00F0514B" w:rsidRDefault="00E31C74" w:rsidP="007A6173">
            <w:pPr>
              <w:pStyle w:val="Default"/>
              <w:spacing w:after="60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F0514B">
              <w:rPr>
                <w:rFonts w:ascii="Arial" w:hAnsi="Arial" w:cs="Arial"/>
                <w:color w:val="auto"/>
                <w:sz w:val="22"/>
                <w:szCs w:val="22"/>
              </w:rPr>
              <w:t>Valor solicitado (R$)</w:t>
            </w:r>
          </w:p>
        </w:tc>
        <w:tc>
          <w:tcPr>
            <w:tcW w:w="2680" w:type="dxa"/>
          </w:tcPr>
          <w:p w14:paraId="22299AB5" w14:textId="78B6C74E" w:rsidR="00E31C74" w:rsidRPr="00F0514B" w:rsidRDefault="00E31C74" w:rsidP="007A6173">
            <w:pPr>
              <w:pStyle w:val="Default"/>
              <w:spacing w:after="60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F0514B">
              <w:rPr>
                <w:rFonts w:ascii="Arial" w:hAnsi="Arial" w:cs="Arial"/>
                <w:color w:val="auto"/>
                <w:sz w:val="22"/>
                <w:szCs w:val="22"/>
              </w:rPr>
              <w:t>Produto esperado</w:t>
            </w:r>
          </w:p>
        </w:tc>
      </w:tr>
      <w:tr w:rsidR="00E31C74" w:rsidRPr="00F0514B" w14:paraId="385D3DB9" w14:textId="3120CFF2" w:rsidTr="00E31C74">
        <w:tc>
          <w:tcPr>
            <w:tcW w:w="1980" w:type="dxa"/>
          </w:tcPr>
          <w:p w14:paraId="6425183A" w14:textId="77777777" w:rsidR="00E31C74" w:rsidRPr="00F0514B" w:rsidRDefault="00E31C74" w:rsidP="007A6173">
            <w:pPr>
              <w:pStyle w:val="Default"/>
              <w:spacing w:after="60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2410" w:type="dxa"/>
          </w:tcPr>
          <w:p w14:paraId="7E1F43A8" w14:textId="77777777" w:rsidR="00E31C74" w:rsidRPr="00F0514B" w:rsidRDefault="00E31C74" w:rsidP="007A6173">
            <w:pPr>
              <w:pStyle w:val="Default"/>
              <w:spacing w:after="60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1842" w:type="dxa"/>
          </w:tcPr>
          <w:p w14:paraId="10737507" w14:textId="77777777" w:rsidR="00E31C74" w:rsidRPr="00F0514B" w:rsidRDefault="00E31C74" w:rsidP="007A6173">
            <w:pPr>
              <w:pStyle w:val="Default"/>
              <w:spacing w:after="60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2680" w:type="dxa"/>
          </w:tcPr>
          <w:p w14:paraId="52D6479C" w14:textId="77777777" w:rsidR="00E31C74" w:rsidRPr="00F0514B" w:rsidRDefault="00E31C74" w:rsidP="007A6173">
            <w:pPr>
              <w:pStyle w:val="Default"/>
              <w:spacing w:after="60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</w:tbl>
    <w:p w14:paraId="520AAED2" w14:textId="77777777" w:rsidR="00020469" w:rsidRPr="00F0514B" w:rsidRDefault="00020469" w:rsidP="00020469">
      <w:pPr>
        <w:rPr>
          <w:b/>
          <w:lang w:val="pt-BR"/>
        </w:rPr>
      </w:pPr>
    </w:p>
    <w:p w14:paraId="055396B3" w14:textId="7360421C" w:rsidR="00E27F78" w:rsidRPr="00F0514B" w:rsidRDefault="00E27F78" w:rsidP="00020469">
      <w:pPr>
        <w:autoSpaceDE w:val="0"/>
        <w:autoSpaceDN w:val="0"/>
        <w:adjustRightInd w:val="0"/>
        <w:rPr>
          <w:b/>
          <w:bCs/>
          <w:color w:val="000000"/>
          <w:lang w:val="pt-BR"/>
        </w:rPr>
      </w:pPr>
      <w:r w:rsidRPr="00F0514B">
        <w:rPr>
          <w:b/>
          <w:bCs/>
          <w:color w:val="000000"/>
          <w:lang w:val="pt-BR"/>
        </w:rPr>
        <w:t>III – Declaração de concordância</w:t>
      </w:r>
    </w:p>
    <w:p w14:paraId="4ED51020" w14:textId="77777777" w:rsidR="00E27F78" w:rsidRPr="00F0514B" w:rsidRDefault="00E27F78" w:rsidP="00020469">
      <w:pPr>
        <w:autoSpaceDE w:val="0"/>
        <w:autoSpaceDN w:val="0"/>
        <w:adjustRightInd w:val="0"/>
        <w:rPr>
          <w:b/>
          <w:bCs/>
          <w:color w:val="000000"/>
          <w:lang w:val="pt-BR"/>
        </w:rPr>
      </w:pPr>
    </w:p>
    <w:p w14:paraId="7EE19529" w14:textId="1074FED1" w:rsidR="00020469" w:rsidRPr="00F0514B" w:rsidRDefault="00020469" w:rsidP="00020469">
      <w:pPr>
        <w:autoSpaceDE w:val="0"/>
        <w:autoSpaceDN w:val="0"/>
        <w:adjustRightInd w:val="0"/>
        <w:rPr>
          <w:color w:val="000000"/>
          <w:lang w:val="pt-BR"/>
        </w:rPr>
      </w:pPr>
      <w:r w:rsidRPr="00F0514B">
        <w:rPr>
          <w:color w:val="000000"/>
          <w:lang w:val="pt-BR"/>
        </w:rPr>
        <w:t>Declaro esta</w:t>
      </w:r>
      <w:r w:rsidR="007A6173" w:rsidRPr="00F0514B">
        <w:rPr>
          <w:color w:val="000000"/>
          <w:lang w:val="pt-BR"/>
        </w:rPr>
        <w:t>r</w:t>
      </w:r>
      <w:r w:rsidRPr="00F0514B">
        <w:rPr>
          <w:color w:val="000000"/>
          <w:lang w:val="pt-BR"/>
        </w:rPr>
        <w:t xml:space="preserve"> anexando os comprovantes requisitados e estar de acordo com os requisitos e demais normas constantes no Edital PPG</w:t>
      </w:r>
      <w:r w:rsidR="007A6173" w:rsidRPr="00F0514B">
        <w:rPr>
          <w:color w:val="000000"/>
          <w:lang w:val="pt-BR"/>
        </w:rPr>
        <w:t>-</w:t>
      </w:r>
      <w:r w:rsidRPr="00F0514B">
        <w:rPr>
          <w:color w:val="000000"/>
          <w:lang w:val="pt-BR"/>
        </w:rPr>
        <w:t>FAU/UnB 01/202</w:t>
      </w:r>
      <w:r w:rsidR="00E27F78" w:rsidRPr="00F0514B">
        <w:rPr>
          <w:color w:val="000000"/>
          <w:lang w:val="pt-BR"/>
        </w:rPr>
        <w:t>1</w:t>
      </w:r>
      <w:r w:rsidRPr="00F0514B">
        <w:rPr>
          <w:color w:val="000000"/>
          <w:lang w:val="pt-BR"/>
        </w:rPr>
        <w:t xml:space="preserve"> e me comprometo a realizar a prestação de contas, conforme especificado no referido edital.</w:t>
      </w:r>
    </w:p>
    <w:p w14:paraId="2F245529" w14:textId="77777777" w:rsidR="00020469" w:rsidRPr="00F0514B" w:rsidRDefault="00020469" w:rsidP="00020469">
      <w:pPr>
        <w:autoSpaceDE w:val="0"/>
        <w:autoSpaceDN w:val="0"/>
        <w:adjustRightInd w:val="0"/>
        <w:rPr>
          <w:color w:val="000000"/>
          <w:lang w:val="pt-BR"/>
        </w:rPr>
      </w:pPr>
    </w:p>
    <w:p w14:paraId="1FE3C4C3" w14:textId="4B654BBA" w:rsidR="00020469" w:rsidRPr="00F0514B" w:rsidRDefault="00020469" w:rsidP="00020469">
      <w:pPr>
        <w:autoSpaceDE w:val="0"/>
        <w:autoSpaceDN w:val="0"/>
        <w:adjustRightInd w:val="0"/>
        <w:rPr>
          <w:color w:val="000000"/>
          <w:lang w:val="pt-BR"/>
        </w:rPr>
      </w:pPr>
      <w:r w:rsidRPr="00F0514B">
        <w:rPr>
          <w:color w:val="000000"/>
          <w:lang w:val="pt-BR"/>
        </w:rPr>
        <w:t xml:space="preserve">Brasília, ___ de _____________ </w:t>
      </w:r>
      <w:proofErr w:type="spellStart"/>
      <w:r w:rsidRPr="00F0514B">
        <w:rPr>
          <w:color w:val="000000"/>
          <w:lang w:val="pt-BR"/>
        </w:rPr>
        <w:t>de</w:t>
      </w:r>
      <w:proofErr w:type="spellEnd"/>
      <w:r w:rsidRPr="00F0514B">
        <w:rPr>
          <w:color w:val="000000"/>
          <w:lang w:val="pt-BR"/>
        </w:rPr>
        <w:t xml:space="preserve"> 202</w:t>
      </w:r>
      <w:r w:rsidR="00E31C74" w:rsidRPr="00F0514B">
        <w:rPr>
          <w:color w:val="000000"/>
          <w:lang w:val="pt-BR"/>
        </w:rPr>
        <w:t>1</w:t>
      </w:r>
      <w:r w:rsidRPr="00F0514B">
        <w:rPr>
          <w:color w:val="000000"/>
          <w:lang w:val="pt-BR"/>
        </w:rPr>
        <w:t>.</w:t>
      </w:r>
    </w:p>
    <w:p w14:paraId="2EF49C98" w14:textId="77777777" w:rsidR="007A6173" w:rsidRPr="00F0514B" w:rsidRDefault="007A6173" w:rsidP="00020469">
      <w:pPr>
        <w:rPr>
          <w:color w:val="000000"/>
          <w:lang w:val="pt-BR"/>
        </w:rPr>
      </w:pPr>
    </w:p>
    <w:p w14:paraId="110EB148" w14:textId="5ED88173" w:rsidR="00020469" w:rsidRPr="00E27F78" w:rsidRDefault="00020469" w:rsidP="00020469">
      <w:pPr>
        <w:rPr>
          <w:color w:val="000000"/>
          <w:lang w:val="pt-BR"/>
        </w:rPr>
      </w:pPr>
      <w:r w:rsidRPr="00F0514B">
        <w:rPr>
          <w:color w:val="000000"/>
          <w:lang w:val="pt-BR"/>
        </w:rPr>
        <w:t>Assinatura d</w:t>
      </w:r>
      <w:r w:rsidR="007A6173" w:rsidRPr="00F0514B">
        <w:rPr>
          <w:color w:val="000000"/>
          <w:lang w:val="pt-BR"/>
        </w:rPr>
        <w:t>a(o)</w:t>
      </w:r>
      <w:r w:rsidRPr="00F0514B">
        <w:rPr>
          <w:color w:val="000000"/>
          <w:lang w:val="pt-BR"/>
        </w:rPr>
        <w:t xml:space="preserve"> solicitante</w:t>
      </w:r>
    </w:p>
    <w:sectPr w:rsidR="00020469" w:rsidRPr="00E27F78" w:rsidSect="00E8232E">
      <w:headerReference w:type="even" r:id="rId11"/>
      <w:headerReference w:type="default" r:id="rId12"/>
      <w:footerReference w:type="default" r:id="rId13"/>
      <w:pgSz w:w="11900" w:h="16840" w:code="9"/>
      <w:pgMar w:top="1946" w:right="1418" w:bottom="960" w:left="1560" w:header="714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37A473" w14:textId="77777777" w:rsidR="00E01322" w:rsidRDefault="00E01322">
      <w:r>
        <w:separator/>
      </w:r>
    </w:p>
  </w:endnote>
  <w:endnote w:type="continuationSeparator" w:id="0">
    <w:p w14:paraId="4BE09E87" w14:textId="77777777" w:rsidR="00E01322" w:rsidRDefault="00E01322">
      <w:r>
        <w:continuationSeparator/>
      </w:r>
    </w:p>
  </w:endnote>
  <w:endnote w:type="continuationNotice" w:id="1">
    <w:p w14:paraId="28442C40" w14:textId="77777777" w:rsidR="00E01322" w:rsidRDefault="00E013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LIGHT">
    <w:altName w:val="Arial Nova Light"/>
    <w:charset w:val="00"/>
    <w:family w:val="swiss"/>
    <w:pitch w:val="variable"/>
    <w:sig w:usb0="800000AF" w:usb1="4000204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7487818"/>
      <w:docPartObj>
        <w:docPartGallery w:val="Page Numbers (Bottom of Page)"/>
        <w:docPartUnique/>
      </w:docPartObj>
    </w:sdtPr>
    <w:sdtEndPr>
      <w:rPr>
        <w:color w:val="808080" w:themeColor="background1" w:themeShade="80"/>
        <w:sz w:val="16"/>
        <w:szCs w:val="16"/>
      </w:rPr>
    </w:sdtEndPr>
    <w:sdtContent>
      <w:p w14:paraId="6593420F" w14:textId="68123C78" w:rsidR="00020469" w:rsidRPr="00CD668D" w:rsidRDefault="00020469">
        <w:pPr>
          <w:pStyle w:val="Rodap"/>
          <w:jc w:val="center"/>
          <w:rPr>
            <w:color w:val="808080" w:themeColor="background1" w:themeShade="80"/>
            <w:sz w:val="16"/>
            <w:szCs w:val="16"/>
          </w:rPr>
        </w:pPr>
        <w:r w:rsidRPr="00CD668D">
          <w:rPr>
            <w:color w:val="808080" w:themeColor="background1" w:themeShade="80"/>
            <w:sz w:val="16"/>
            <w:szCs w:val="16"/>
          </w:rPr>
          <w:fldChar w:fldCharType="begin"/>
        </w:r>
        <w:r w:rsidRPr="00CD668D">
          <w:rPr>
            <w:color w:val="808080" w:themeColor="background1" w:themeShade="80"/>
            <w:sz w:val="16"/>
            <w:szCs w:val="16"/>
          </w:rPr>
          <w:instrText>PAGE   \* MERGEFORMAT</w:instrText>
        </w:r>
        <w:r w:rsidRPr="00CD668D">
          <w:rPr>
            <w:color w:val="808080" w:themeColor="background1" w:themeShade="80"/>
            <w:sz w:val="16"/>
            <w:szCs w:val="16"/>
          </w:rPr>
          <w:fldChar w:fldCharType="separate"/>
        </w:r>
        <w:r w:rsidR="001804CC" w:rsidRPr="001804CC">
          <w:rPr>
            <w:noProof/>
            <w:color w:val="808080" w:themeColor="background1" w:themeShade="80"/>
            <w:sz w:val="16"/>
            <w:szCs w:val="16"/>
            <w:lang w:val="pt-BR"/>
          </w:rPr>
          <w:t>2</w:t>
        </w:r>
        <w:r w:rsidRPr="00CD668D">
          <w:rPr>
            <w:color w:val="808080" w:themeColor="background1" w:themeShade="80"/>
            <w:sz w:val="16"/>
            <w:szCs w:val="16"/>
          </w:rPr>
          <w:fldChar w:fldCharType="end"/>
        </w:r>
      </w:p>
    </w:sdtContent>
  </w:sdt>
  <w:p w14:paraId="206EB299" w14:textId="56646C15" w:rsidR="00020469" w:rsidRDefault="00020469">
    <w:pPr>
      <w:pStyle w:val="Corpodetexto"/>
      <w:spacing w:line="14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DBD7B" w14:textId="77777777" w:rsidR="00E01322" w:rsidRDefault="00E01322">
      <w:r>
        <w:separator/>
      </w:r>
    </w:p>
  </w:footnote>
  <w:footnote w:type="continuationSeparator" w:id="0">
    <w:p w14:paraId="37DCEB98" w14:textId="77777777" w:rsidR="00E01322" w:rsidRDefault="00E01322">
      <w:r>
        <w:continuationSeparator/>
      </w:r>
    </w:p>
  </w:footnote>
  <w:footnote w:type="continuationNotice" w:id="1">
    <w:p w14:paraId="09396F63" w14:textId="77777777" w:rsidR="00E01322" w:rsidRDefault="00E013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Ind w:w="-1152" w:type="dxa"/>
      <w:tblBorders>
        <w:insideV w:val="single" w:sz="4" w:space="0" w:color="auto"/>
      </w:tblBorders>
      <w:tblLook w:val="04A0" w:firstRow="1" w:lastRow="0" w:firstColumn="1" w:lastColumn="0" w:noHBand="0" w:noVBand="1"/>
    </w:tblPr>
    <w:tblGrid>
      <w:gridCol w:w="1152"/>
      <w:gridCol w:w="7770"/>
    </w:tblGrid>
    <w:tr w:rsidR="00020469" w:rsidRPr="0088634D" w14:paraId="41033CA2" w14:textId="77777777" w:rsidTr="001F6F3D">
      <w:tc>
        <w:tcPr>
          <w:tcW w:w="1152" w:type="dxa"/>
        </w:tcPr>
        <w:p w14:paraId="2F3E06F8" w14:textId="77777777" w:rsidR="00020469" w:rsidRPr="0088634D" w:rsidRDefault="00020469" w:rsidP="001F6F3D">
          <w:pPr>
            <w:pStyle w:val="Cabealho"/>
            <w:jc w:val="right"/>
            <w:rPr>
              <w:rFonts w:ascii="Cambria" w:hAnsi="Cambria"/>
              <w:b/>
            </w:rPr>
          </w:pPr>
          <w:r w:rsidRPr="0088634D">
            <w:rPr>
              <w:rFonts w:ascii="Cambria" w:hAnsi="Cambria"/>
            </w:rPr>
            <w:fldChar w:fldCharType="begin"/>
          </w:r>
          <w:r w:rsidRPr="0088634D">
            <w:rPr>
              <w:rFonts w:ascii="Cambria" w:hAnsi="Cambria"/>
            </w:rPr>
            <w:instrText xml:space="preserve"> PAGE   \* MERGEFORMAT </w:instrText>
          </w:r>
          <w:r w:rsidRPr="0088634D">
            <w:rPr>
              <w:rFonts w:ascii="Cambria" w:hAnsi="Cambria"/>
            </w:rPr>
            <w:fldChar w:fldCharType="separate"/>
          </w:r>
          <w:r>
            <w:rPr>
              <w:rFonts w:ascii="Cambria" w:hAnsi="Cambria"/>
              <w:noProof/>
            </w:rPr>
            <w:t>2</w:t>
          </w:r>
          <w:r w:rsidRPr="0088634D">
            <w:rPr>
              <w:rFonts w:ascii="Cambria" w:hAnsi="Cambria"/>
            </w:rPr>
            <w:fldChar w:fldCharType="end"/>
          </w:r>
        </w:p>
      </w:tc>
      <w:tc>
        <w:tcPr>
          <w:tcW w:w="0" w:type="auto"/>
          <w:noWrap/>
        </w:tcPr>
        <w:p w14:paraId="799E17C8" w14:textId="77777777" w:rsidR="00020469" w:rsidRPr="0088634D" w:rsidRDefault="00AB6A60" w:rsidP="001F6F3D">
          <w:pPr>
            <w:pStyle w:val="Cabealho"/>
            <w:rPr>
              <w:rFonts w:ascii="Cambria" w:hAnsi="Cambria"/>
            </w:rPr>
          </w:pPr>
          <w:sdt>
            <w:sdtPr>
              <w:rPr>
                <w:rFonts w:ascii="Cambria" w:hAnsi="Cambria"/>
              </w:rPr>
              <w:id w:val="565049494"/>
              <w:placeholder>
                <w:docPart w:val="0C69230B5E55D74C8F03C5761D0D0D06"/>
              </w:placeholder>
              <w:temporary/>
              <w:showingPlcHdr/>
            </w:sdtPr>
            <w:sdtEndPr/>
            <w:sdtContent>
              <w:r w:rsidR="00020469" w:rsidRPr="0088634D">
                <w:rPr>
                  <w:rFonts w:ascii="Cambria" w:hAnsi="Cambria"/>
                </w:rPr>
                <w:t>[Type text]</w:t>
              </w:r>
            </w:sdtContent>
          </w:sdt>
        </w:p>
      </w:tc>
    </w:tr>
  </w:tbl>
  <w:p w14:paraId="19CA67A3" w14:textId="77777777" w:rsidR="00020469" w:rsidRDefault="00020469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379C0" w14:textId="0B23AD3F" w:rsidR="00020469" w:rsidRDefault="00020469" w:rsidP="00AF73F6">
    <w:pPr>
      <w:pStyle w:val="Corpodetexto"/>
      <w:spacing w:line="14" w:lineRule="aut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824" behindDoc="1" locked="0" layoutInCell="1" allowOverlap="1" wp14:anchorId="53D7258B" wp14:editId="638FC9DA">
              <wp:simplePos x="0" y="0"/>
              <wp:positionH relativeFrom="page">
                <wp:posOffset>1449070</wp:posOffset>
              </wp:positionH>
              <wp:positionV relativeFrom="page">
                <wp:posOffset>379730</wp:posOffset>
              </wp:positionV>
              <wp:extent cx="4962525" cy="640080"/>
              <wp:effectExtent l="0" t="0" r="9525" b="762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62525" cy="6400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pic="http://schemas.openxmlformats.org/drawingml/2006/picture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pic="http://schemas.openxmlformats.org/drawingml/2006/picture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30175F" w14:textId="71643AE1" w:rsidR="00020469" w:rsidRDefault="00020469" w:rsidP="00481020">
                          <w:pPr>
                            <w:pStyle w:val="Corpodetexto"/>
                            <w:spacing w:line="224" w:lineRule="exact"/>
                            <w:ind w:left="20" w:right="-2"/>
                            <w:rPr>
                              <w:rStyle w:val="nfase"/>
                            </w:rPr>
                          </w:pPr>
                          <w:r w:rsidRPr="0063397F">
                            <w:rPr>
                              <w:rStyle w:val="nfase"/>
                            </w:rPr>
                            <w:t>Programa de Pós-Graduação</w:t>
                          </w:r>
                          <w:r>
                            <w:rPr>
                              <w:rStyle w:val="nfase"/>
                            </w:rPr>
                            <w:t xml:space="preserve"> </w:t>
                          </w:r>
                          <w:r w:rsidRPr="0063397F">
                            <w:rPr>
                              <w:rStyle w:val="nfase"/>
                            </w:rPr>
                            <w:t>em</w:t>
                          </w:r>
                          <w:r>
                            <w:rPr>
                              <w:rStyle w:val="nfase"/>
                            </w:rPr>
                            <w:t xml:space="preserve"> </w:t>
                          </w:r>
                          <w:r w:rsidRPr="0063397F">
                            <w:rPr>
                              <w:rStyle w:val="nfase"/>
                            </w:rPr>
                            <w:t>Arquitetura e Urbanismo – PPG</w:t>
                          </w:r>
                          <w:r>
                            <w:rPr>
                              <w:rStyle w:val="nfase"/>
                            </w:rPr>
                            <w:t>-</w:t>
                          </w:r>
                          <w:r w:rsidRPr="0063397F">
                            <w:rPr>
                              <w:rStyle w:val="nfase"/>
                            </w:rPr>
                            <w:t>FAU</w:t>
                          </w:r>
                        </w:p>
                        <w:p w14:paraId="54E117E5" w14:textId="33EE75B8" w:rsidR="00020469" w:rsidRPr="0063397F" w:rsidRDefault="00020469" w:rsidP="00481020">
                          <w:pPr>
                            <w:pStyle w:val="Corpodetexto"/>
                            <w:spacing w:line="224" w:lineRule="exact"/>
                            <w:ind w:left="20" w:right="-2"/>
                            <w:rPr>
                              <w:rStyle w:val="nfase"/>
                            </w:rPr>
                          </w:pPr>
                          <w:r w:rsidRPr="0063397F">
                            <w:rPr>
                              <w:rStyle w:val="nfase"/>
                            </w:rPr>
                            <w:t>Faculd</w:t>
                          </w:r>
                          <w:r>
                            <w:rPr>
                              <w:rStyle w:val="nfase"/>
                            </w:rPr>
                            <w:t>ade de Arquitetura e Urbanismo -</w:t>
                          </w:r>
                          <w:r w:rsidRPr="0063397F">
                            <w:rPr>
                              <w:rStyle w:val="nfase"/>
                            </w:rPr>
                            <w:t xml:space="preserve"> FAU</w:t>
                          </w:r>
                        </w:p>
                        <w:p w14:paraId="604EE296" w14:textId="77777777" w:rsidR="00020469" w:rsidRPr="0063397F" w:rsidRDefault="00020469" w:rsidP="00481020">
                          <w:pPr>
                            <w:pStyle w:val="Corpodetexto"/>
                            <w:spacing w:line="224" w:lineRule="exact"/>
                            <w:ind w:right="-2"/>
                            <w:rPr>
                              <w:rStyle w:val="nfase"/>
                            </w:rPr>
                          </w:pPr>
                          <w:r w:rsidRPr="0063397F">
                            <w:rPr>
                              <w:rStyle w:val="nfase"/>
                            </w:rPr>
                            <w:t>Universidade de Brasília - UnB</w:t>
                          </w:r>
                        </w:p>
                        <w:p w14:paraId="02A3C87C" w14:textId="77777777" w:rsidR="00020469" w:rsidRPr="00481020" w:rsidRDefault="00020469" w:rsidP="00481020">
                          <w:pPr>
                            <w:pStyle w:val="Corpodetexto"/>
                            <w:spacing w:line="224" w:lineRule="exact"/>
                            <w:ind w:left="20" w:right="-2"/>
                            <w:rPr>
                              <w:iCs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D7258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14.1pt;margin-top:29.9pt;width:390.75pt;height:50.4pt;z-index:-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" filled="f" stroked="f">
              <v:textbox inset="0,0,0,0">
                <w:txbxContent>
                  <w:p w14:paraId="2430175F" w14:textId="71643AE1" w:rsidR="00020469" w:rsidRDefault="00020469" w:rsidP="00481020">
                    <w:pPr>
                      <w:pStyle w:val="Corpodetexto"/>
                      <w:spacing w:line="224" w:lineRule="exact"/>
                      <w:ind w:left="20" w:right="-2"/>
                      <w:rPr>
                        <w:rStyle w:val="nfase"/>
                      </w:rPr>
                    </w:pPr>
                    <w:r w:rsidRPr="0063397F">
                      <w:rPr>
                        <w:rStyle w:val="nfase"/>
                      </w:rPr>
                      <w:t>Programa de Pós-Graduação</w:t>
                    </w:r>
                    <w:r>
                      <w:rPr>
                        <w:rStyle w:val="nfase"/>
                      </w:rPr>
                      <w:t xml:space="preserve"> </w:t>
                    </w:r>
                    <w:r w:rsidRPr="0063397F">
                      <w:rPr>
                        <w:rStyle w:val="nfase"/>
                      </w:rPr>
                      <w:t>em</w:t>
                    </w:r>
                    <w:r>
                      <w:rPr>
                        <w:rStyle w:val="nfase"/>
                      </w:rPr>
                      <w:t xml:space="preserve"> </w:t>
                    </w:r>
                    <w:r w:rsidRPr="0063397F">
                      <w:rPr>
                        <w:rStyle w:val="nfase"/>
                      </w:rPr>
                      <w:t>Arquitetura e Urbanismo – PPG</w:t>
                    </w:r>
                    <w:r>
                      <w:rPr>
                        <w:rStyle w:val="nfase"/>
                      </w:rPr>
                      <w:t>-</w:t>
                    </w:r>
                    <w:r w:rsidRPr="0063397F">
                      <w:rPr>
                        <w:rStyle w:val="nfase"/>
                      </w:rPr>
                      <w:t>FAU</w:t>
                    </w:r>
                  </w:p>
                  <w:p w14:paraId="54E117E5" w14:textId="33EE75B8" w:rsidR="00020469" w:rsidRPr="0063397F" w:rsidRDefault="00020469" w:rsidP="00481020">
                    <w:pPr>
                      <w:pStyle w:val="Corpodetexto"/>
                      <w:spacing w:line="224" w:lineRule="exact"/>
                      <w:ind w:left="20" w:right="-2"/>
                      <w:rPr>
                        <w:rStyle w:val="nfase"/>
                      </w:rPr>
                    </w:pPr>
                    <w:r w:rsidRPr="0063397F">
                      <w:rPr>
                        <w:rStyle w:val="nfase"/>
                      </w:rPr>
                      <w:t>Faculd</w:t>
                    </w:r>
                    <w:r>
                      <w:rPr>
                        <w:rStyle w:val="nfase"/>
                      </w:rPr>
                      <w:t>ade de Arquitetura e Urbanismo -</w:t>
                    </w:r>
                    <w:r w:rsidRPr="0063397F">
                      <w:rPr>
                        <w:rStyle w:val="nfase"/>
                      </w:rPr>
                      <w:t xml:space="preserve"> FAU</w:t>
                    </w:r>
                  </w:p>
                  <w:p w14:paraId="604EE296" w14:textId="77777777" w:rsidR="00020469" w:rsidRPr="0063397F" w:rsidRDefault="00020469" w:rsidP="00481020">
                    <w:pPr>
                      <w:pStyle w:val="Corpodetexto"/>
                      <w:spacing w:line="224" w:lineRule="exact"/>
                      <w:ind w:right="-2"/>
                      <w:rPr>
                        <w:rStyle w:val="nfase"/>
                      </w:rPr>
                    </w:pPr>
                    <w:r w:rsidRPr="0063397F">
                      <w:rPr>
                        <w:rStyle w:val="nfase"/>
                      </w:rPr>
                      <w:t>Universidade de Brasília - UnB</w:t>
                    </w:r>
                  </w:p>
                  <w:p w14:paraId="02A3C87C" w14:textId="77777777" w:rsidR="00020469" w:rsidRPr="00481020" w:rsidRDefault="00020469" w:rsidP="00481020">
                    <w:pPr>
                      <w:pStyle w:val="Corpodetexto"/>
                      <w:spacing w:line="224" w:lineRule="exact"/>
                      <w:ind w:left="20" w:right="-2"/>
                      <w:rPr>
                        <w:iCs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w:drawing>
        <wp:anchor distT="0" distB="0" distL="0" distR="0" simplePos="0" relativeHeight="251657728" behindDoc="1" locked="0" layoutInCell="1" allowOverlap="1" wp14:anchorId="4C9BEA8C" wp14:editId="1481D50E">
          <wp:simplePos x="0" y="0"/>
          <wp:positionH relativeFrom="page">
            <wp:posOffset>810986</wp:posOffset>
          </wp:positionH>
          <wp:positionV relativeFrom="page">
            <wp:posOffset>451758</wp:posOffset>
          </wp:positionV>
          <wp:extent cx="606180" cy="582386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09980" cy="5860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8C26323" w14:textId="0B104B41" w:rsidR="00020469" w:rsidRDefault="0002046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B676D"/>
    <w:multiLevelType w:val="hybridMultilevel"/>
    <w:tmpl w:val="F96EA16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C2F71"/>
    <w:multiLevelType w:val="hybridMultilevel"/>
    <w:tmpl w:val="A07E7D28"/>
    <w:lvl w:ilvl="0" w:tplc="F0FEF470">
      <w:start w:val="1"/>
      <w:numFmt w:val="upperRoman"/>
      <w:lvlText w:val="%1."/>
      <w:lvlJc w:val="right"/>
      <w:pPr>
        <w:ind w:left="242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144A1"/>
    <w:multiLevelType w:val="hybridMultilevel"/>
    <w:tmpl w:val="481CA9F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20514"/>
    <w:multiLevelType w:val="hybridMultilevel"/>
    <w:tmpl w:val="15000216"/>
    <w:lvl w:ilvl="0" w:tplc="FB2E9CC8">
      <w:start w:val="1"/>
      <w:numFmt w:val="upperRoman"/>
      <w:lvlText w:val="%1."/>
      <w:lvlJc w:val="right"/>
      <w:pPr>
        <w:ind w:left="242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A03EDC"/>
    <w:multiLevelType w:val="hybridMultilevel"/>
    <w:tmpl w:val="5BF8A9DA"/>
    <w:lvl w:ilvl="0" w:tplc="98AEE22C">
      <w:start w:val="1"/>
      <w:numFmt w:val="upperRoman"/>
      <w:lvlText w:val="%1."/>
      <w:lvlJc w:val="right"/>
      <w:pPr>
        <w:ind w:left="242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BD427A"/>
    <w:multiLevelType w:val="hybridMultilevel"/>
    <w:tmpl w:val="64C0B1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84602E"/>
    <w:multiLevelType w:val="multilevel"/>
    <w:tmpl w:val="DDA004C4"/>
    <w:lvl w:ilvl="0">
      <w:start w:val="1"/>
      <w:numFmt w:val="decimal"/>
      <w:lvlText w:val="%1."/>
      <w:lvlJc w:val="left"/>
      <w:pPr>
        <w:ind w:left="479" w:hanging="360"/>
      </w:pPr>
      <w:rPr>
        <w:rFonts w:ascii="Arial" w:eastAsia="Arial" w:hAnsi="Arial" w:cs="Arial" w:hint="default"/>
        <w:b/>
        <w:bCs/>
        <w:spacing w:val="-1"/>
        <w:w w:val="99"/>
        <w:sz w:val="20"/>
        <w:szCs w:val="20"/>
      </w:rPr>
    </w:lvl>
    <w:lvl w:ilvl="1">
      <w:start w:val="1"/>
      <w:numFmt w:val="decimal"/>
      <w:lvlText w:val="%1.%2"/>
      <w:lvlJc w:val="left"/>
      <w:pPr>
        <w:ind w:left="827" w:hanging="425"/>
      </w:pPr>
      <w:rPr>
        <w:rFonts w:ascii="Arial" w:eastAsia="Arial" w:hAnsi="Arial" w:cs="Arial" w:hint="default"/>
        <w:b/>
        <w:bCs/>
        <w:spacing w:val="-1"/>
        <w:w w:val="99"/>
        <w:sz w:val="20"/>
        <w:szCs w:val="20"/>
      </w:rPr>
    </w:lvl>
    <w:lvl w:ilvl="2">
      <w:start w:val="1"/>
      <w:numFmt w:val="decimal"/>
      <w:lvlText w:val="%1.%2.%3"/>
      <w:lvlJc w:val="left"/>
      <w:pPr>
        <w:ind w:left="1396" w:hanging="569"/>
      </w:pPr>
      <w:rPr>
        <w:rFonts w:ascii="Arial" w:eastAsia="Arial" w:hAnsi="Arial" w:cs="Arial" w:hint="default"/>
        <w:b/>
        <w:bCs/>
        <w:spacing w:val="-1"/>
        <w:w w:val="99"/>
        <w:sz w:val="20"/>
        <w:szCs w:val="20"/>
      </w:rPr>
    </w:lvl>
    <w:lvl w:ilvl="3">
      <w:start w:val="1"/>
      <w:numFmt w:val="lowerRoman"/>
      <w:pStyle w:val="Listi"/>
      <w:lvlText w:val="%4."/>
      <w:lvlJc w:val="right"/>
      <w:pPr>
        <w:ind w:left="1400" w:hanging="569"/>
      </w:pPr>
      <w:rPr>
        <w:rFonts w:hint="default"/>
        <w:b/>
        <w:sz w:val="20"/>
        <w:szCs w:val="20"/>
      </w:rPr>
    </w:lvl>
    <w:lvl w:ilvl="4">
      <w:start w:val="1"/>
      <w:numFmt w:val="bullet"/>
      <w:lvlText w:val="•"/>
      <w:lvlJc w:val="left"/>
      <w:pPr>
        <w:ind w:left="1820" w:hanging="56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160" w:hanging="56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500" w:hanging="56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840" w:hanging="56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80" w:hanging="569"/>
      </w:pPr>
      <w:rPr>
        <w:rFonts w:hint="default"/>
      </w:rPr>
    </w:lvl>
  </w:abstractNum>
  <w:abstractNum w:abstractNumId="7" w15:restartNumberingAfterBreak="0">
    <w:nsid w:val="467A7705"/>
    <w:multiLevelType w:val="hybridMultilevel"/>
    <w:tmpl w:val="95A087EA"/>
    <w:lvl w:ilvl="0" w:tplc="04160013">
      <w:start w:val="1"/>
      <w:numFmt w:val="upperRoman"/>
      <w:lvlText w:val="%1."/>
      <w:lvlJc w:val="right"/>
      <w:pPr>
        <w:ind w:left="2421" w:hanging="360"/>
      </w:pPr>
    </w:lvl>
    <w:lvl w:ilvl="1" w:tplc="04160019" w:tentative="1">
      <w:start w:val="1"/>
      <w:numFmt w:val="lowerLetter"/>
      <w:lvlText w:val="%2."/>
      <w:lvlJc w:val="left"/>
      <w:pPr>
        <w:ind w:left="3141" w:hanging="360"/>
      </w:pPr>
    </w:lvl>
    <w:lvl w:ilvl="2" w:tplc="0416001B" w:tentative="1">
      <w:start w:val="1"/>
      <w:numFmt w:val="lowerRoman"/>
      <w:lvlText w:val="%3."/>
      <w:lvlJc w:val="right"/>
      <w:pPr>
        <w:ind w:left="3861" w:hanging="180"/>
      </w:pPr>
    </w:lvl>
    <w:lvl w:ilvl="3" w:tplc="0416000F" w:tentative="1">
      <w:start w:val="1"/>
      <w:numFmt w:val="decimal"/>
      <w:lvlText w:val="%4."/>
      <w:lvlJc w:val="left"/>
      <w:pPr>
        <w:ind w:left="4581" w:hanging="360"/>
      </w:pPr>
    </w:lvl>
    <w:lvl w:ilvl="4" w:tplc="04160019" w:tentative="1">
      <w:start w:val="1"/>
      <w:numFmt w:val="lowerLetter"/>
      <w:lvlText w:val="%5."/>
      <w:lvlJc w:val="left"/>
      <w:pPr>
        <w:ind w:left="5301" w:hanging="360"/>
      </w:pPr>
    </w:lvl>
    <w:lvl w:ilvl="5" w:tplc="0416001B" w:tentative="1">
      <w:start w:val="1"/>
      <w:numFmt w:val="lowerRoman"/>
      <w:lvlText w:val="%6."/>
      <w:lvlJc w:val="right"/>
      <w:pPr>
        <w:ind w:left="6021" w:hanging="180"/>
      </w:pPr>
    </w:lvl>
    <w:lvl w:ilvl="6" w:tplc="0416000F" w:tentative="1">
      <w:start w:val="1"/>
      <w:numFmt w:val="decimal"/>
      <w:lvlText w:val="%7."/>
      <w:lvlJc w:val="left"/>
      <w:pPr>
        <w:ind w:left="6741" w:hanging="360"/>
      </w:pPr>
    </w:lvl>
    <w:lvl w:ilvl="7" w:tplc="04160019" w:tentative="1">
      <w:start w:val="1"/>
      <w:numFmt w:val="lowerLetter"/>
      <w:lvlText w:val="%8."/>
      <w:lvlJc w:val="left"/>
      <w:pPr>
        <w:ind w:left="7461" w:hanging="360"/>
      </w:pPr>
    </w:lvl>
    <w:lvl w:ilvl="8" w:tplc="0416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" w15:restartNumberingAfterBreak="0">
    <w:nsid w:val="48610493"/>
    <w:multiLevelType w:val="hybridMultilevel"/>
    <w:tmpl w:val="7F101E2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497DED"/>
    <w:multiLevelType w:val="hybridMultilevel"/>
    <w:tmpl w:val="072A2766"/>
    <w:lvl w:ilvl="0" w:tplc="70FE3418">
      <w:start w:val="1"/>
      <w:numFmt w:val="upperLetter"/>
      <w:pStyle w:val="Ttulo4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1E0D23"/>
    <w:multiLevelType w:val="hybridMultilevel"/>
    <w:tmpl w:val="0BC04856"/>
    <w:lvl w:ilvl="0" w:tplc="EF008898">
      <w:start w:val="1"/>
      <w:numFmt w:val="decimal"/>
      <w:pStyle w:val="PargrafodaLista"/>
      <w:lvlText w:val="%1)"/>
      <w:lvlJc w:val="left"/>
      <w:pPr>
        <w:ind w:left="18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79" w:hanging="360"/>
      </w:pPr>
    </w:lvl>
    <w:lvl w:ilvl="2" w:tplc="0409001B" w:tentative="1">
      <w:start w:val="1"/>
      <w:numFmt w:val="lowerRoman"/>
      <w:lvlText w:val="%3."/>
      <w:lvlJc w:val="right"/>
      <w:pPr>
        <w:ind w:left="3299" w:hanging="180"/>
      </w:pPr>
    </w:lvl>
    <w:lvl w:ilvl="3" w:tplc="0409000F" w:tentative="1">
      <w:start w:val="1"/>
      <w:numFmt w:val="decimal"/>
      <w:lvlText w:val="%4."/>
      <w:lvlJc w:val="left"/>
      <w:pPr>
        <w:ind w:left="4019" w:hanging="360"/>
      </w:pPr>
    </w:lvl>
    <w:lvl w:ilvl="4" w:tplc="04090019" w:tentative="1">
      <w:start w:val="1"/>
      <w:numFmt w:val="lowerLetter"/>
      <w:lvlText w:val="%5."/>
      <w:lvlJc w:val="left"/>
      <w:pPr>
        <w:ind w:left="4739" w:hanging="360"/>
      </w:pPr>
    </w:lvl>
    <w:lvl w:ilvl="5" w:tplc="0409001B" w:tentative="1">
      <w:start w:val="1"/>
      <w:numFmt w:val="lowerRoman"/>
      <w:lvlText w:val="%6."/>
      <w:lvlJc w:val="right"/>
      <w:pPr>
        <w:ind w:left="5459" w:hanging="180"/>
      </w:pPr>
    </w:lvl>
    <w:lvl w:ilvl="6" w:tplc="0409000F" w:tentative="1">
      <w:start w:val="1"/>
      <w:numFmt w:val="decimal"/>
      <w:lvlText w:val="%7."/>
      <w:lvlJc w:val="left"/>
      <w:pPr>
        <w:ind w:left="6179" w:hanging="360"/>
      </w:pPr>
    </w:lvl>
    <w:lvl w:ilvl="7" w:tplc="04090019" w:tentative="1">
      <w:start w:val="1"/>
      <w:numFmt w:val="lowerLetter"/>
      <w:lvlText w:val="%8."/>
      <w:lvlJc w:val="left"/>
      <w:pPr>
        <w:ind w:left="6899" w:hanging="360"/>
      </w:pPr>
    </w:lvl>
    <w:lvl w:ilvl="8" w:tplc="0409001B" w:tentative="1">
      <w:start w:val="1"/>
      <w:numFmt w:val="lowerRoman"/>
      <w:lvlText w:val="%9."/>
      <w:lvlJc w:val="right"/>
      <w:pPr>
        <w:ind w:left="7619" w:hanging="180"/>
      </w:pPr>
    </w:lvl>
  </w:abstractNum>
  <w:abstractNum w:abstractNumId="11" w15:restartNumberingAfterBreak="0">
    <w:nsid w:val="5DDF7401"/>
    <w:multiLevelType w:val="hybridMultilevel"/>
    <w:tmpl w:val="A07E7D28"/>
    <w:lvl w:ilvl="0" w:tplc="F0FEF470">
      <w:start w:val="1"/>
      <w:numFmt w:val="upperRoman"/>
      <w:lvlText w:val="%1."/>
      <w:lvlJc w:val="right"/>
      <w:pPr>
        <w:ind w:left="242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D0408B"/>
    <w:multiLevelType w:val="hybridMultilevel"/>
    <w:tmpl w:val="98FC9326"/>
    <w:lvl w:ilvl="0" w:tplc="6DAE2034">
      <w:start w:val="1"/>
      <w:numFmt w:val="upperLetter"/>
      <w:pStyle w:val="Ttulo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9C59BF"/>
    <w:multiLevelType w:val="hybridMultilevel"/>
    <w:tmpl w:val="7E7CDE6E"/>
    <w:lvl w:ilvl="0" w:tplc="B0844A2C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7E3CC4"/>
    <w:multiLevelType w:val="multilevel"/>
    <w:tmpl w:val="0EFC41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72282614"/>
    <w:multiLevelType w:val="hybridMultilevel"/>
    <w:tmpl w:val="90601CA0"/>
    <w:lvl w:ilvl="0" w:tplc="B7C6984E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14"/>
  </w:num>
  <w:num w:numId="4">
    <w:abstractNumId w:val="12"/>
  </w:num>
  <w:num w:numId="5">
    <w:abstractNumId w:val="9"/>
  </w:num>
  <w:num w:numId="6">
    <w:abstractNumId w:val="8"/>
  </w:num>
  <w:num w:numId="7">
    <w:abstractNumId w:val="5"/>
  </w:num>
  <w:num w:numId="8">
    <w:abstractNumId w:val="0"/>
  </w:num>
  <w:num w:numId="9">
    <w:abstractNumId w:val="7"/>
  </w:num>
  <w:num w:numId="10">
    <w:abstractNumId w:val="3"/>
  </w:num>
  <w:num w:numId="11">
    <w:abstractNumId w:val="1"/>
  </w:num>
  <w:num w:numId="12">
    <w:abstractNumId w:val="4"/>
  </w:num>
  <w:num w:numId="13">
    <w:abstractNumId w:val="2"/>
  </w:num>
  <w:num w:numId="14">
    <w:abstractNumId w:val="11"/>
  </w:num>
  <w:num w:numId="15">
    <w:abstractNumId w:val="13"/>
  </w:num>
  <w:num w:numId="16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M1NDM0tDQ3MDUytzBT0lEKTi0uzszPAykwNKoFAOmoOWMtAAAA"/>
  </w:docVars>
  <w:rsids>
    <w:rsidRoot w:val="008B07E0"/>
    <w:rsid w:val="00001FA1"/>
    <w:rsid w:val="00005270"/>
    <w:rsid w:val="00005285"/>
    <w:rsid w:val="000113A5"/>
    <w:rsid w:val="00011676"/>
    <w:rsid w:val="000122E1"/>
    <w:rsid w:val="00016095"/>
    <w:rsid w:val="00020469"/>
    <w:rsid w:val="000210C8"/>
    <w:rsid w:val="00026F6A"/>
    <w:rsid w:val="000272A8"/>
    <w:rsid w:val="00030C22"/>
    <w:rsid w:val="00032518"/>
    <w:rsid w:val="00034669"/>
    <w:rsid w:val="0004248A"/>
    <w:rsid w:val="000430C6"/>
    <w:rsid w:val="00045073"/>
    <w:rsid w:val="000453D5"/>
    <w:rsid w:val="00047EDF"/>
    <w:rsid w:val="000508D6"/>
    <w:rsid w:val="00050C99"/>
    <w:rsid w:val="00053937"/>
    <w:rsid w:val="00053DC0"/>
    <w:rsid w:val="0005416C"/>
    <w:rsid w:val="000564D3"/>
    <w:rsid w:val="00056C42"/>
    <w:rsid w:val="00057D58"/>
    <w:rsid w:val="00057F3F"/>
    <w:rsid w:val="00061409"/>
    <w:rsid w:val="000624FD"/>
    <w:rsid w:val="00065972"/>
    <w:rsid w:val="00071B51"/>
    <w:rsid w:val="0008123E"/>
    <w:rsid w:val="00082253"/>
    <w:rsid w:val="00084F65"/>
    <w:rsid w:val="00085270"/>
    <w:rsid w:val="0009193F"/>
    <w:rsid w:val="00092A62"/>
    <w:rsid w:val="000953F2"/>
    <w:rsid w:val="000961DD"/>
    <w:rsid w:val="000A09FF"/>
    <w:rsid w:val="000A6C38"/>
    <w:rsid w:val="000A6E40"/>
    <w:rsid w:val="000A7E49"/>
    <w:rsid w:val="000B0BE2"/>
    <w:rsid w:val="000B1A07"/>
    <w:rsid w:val="000B1AAA"/>
    <w:rsid w:val="000B2AE5"/>
    <w:rsid w:val="000B44AD"/>
    <w:rsid w:val="000B497F"/>
    <w:rsid w:val="000B4BEF"/>
    <w:rsid w:val="000B6936"/>
    <w:rsid w:val="000B7C92"/>
    <w:rsid w:val="000C0DF2"/>
    <w:rsid w:val="000C5FF9"/>
    <w:rsid w:val="000C6C20"/>
    <w:rsid w:val="000D01D3"/>
    <w:rsid w:val="000D157D"/>
    <w:rsid w:val="000D443D"/>
    <w:rsid w:val="000D5885"/>
    <w:rsid w:val="000E2E6B"/>
    <w:rsid w:val="000E2E83"/>
    <w:rsid w:val="000E32B5"/>
    <w:rsid w:val="000E6ACF"/>
    <w:rsid w:val="000F1B77"/>
    <w:rsid w:val="000F1E67"/>
    <w:rsid w:val="000F60A7"/>
    <w:rsid w:val="0010666A"/>
    <w:rsid w:val="001130DD"/>
    <w:rsid w:val="00113EDC"/>
    <w:rsid w:val="0011662D"/>
    <w:rsid w:val="001258F8"/>
    <w:rsid w:val="0012796B"/>
    <w:rsid w:val="00131222"/>
    <w:rsid w:val="00132F8E"/>
    <w:rsid w:val="001360FA"/>
    <w:rsid w:val="00137B68"/>
    <w:rsid w:val="00142297"/>
    <w:rsid w:val="0014240A"/>
    <w:rsid w:val="0014357D"/>
    <w:rsid w:val="00150CD1"/>
    <w:rsid w:val="001522BE"/>
    <w:rsid w:val="001531F8"/>
    <w:rsid w:val="00156AB1"/>
    <w:rsid w:val="00157929"/>
    <w:rsid w:val="001615F5"/>
    <w:rsid w:val="00164CFC"/>
    <w:rsid w:val="0017077D"/>
    <w:rsid w:val="00171C5C"/>
    <w:rsid w:val="00176389"/>
    <w:rsid w:val="001804CC"/>
    <w:rsid w:val="00182F4D"/>
    <w:rsid w:val="00186A93"/>
    <w:rsid w:val="00186FA6"/>
    <w:rsid w:val="001918E1"/>
    <w:rsid w:val="00191B60"/>
    <w:rsid w:val="001930C2"/>
    <w:rsid w:val="00193492"/>
    <w:rsid w:val="001936C8"/>
    <w:rsid w:val="001948E8"/>
    <w:rsid w:val="00194FF8"/>
    <w:rsid w:val="00195808"/>
    <w:rsid w:val="001A093B"/>
    <w:rsid w:val="001A1CA7"/>
    <w:rsid w:val="001A1F5F"/>
    <w:rsid w:val="001A406D"/>
    <w:rsid w:val="001A48E4"/>
    <w:rsid w:val="001A4E62"/>
    <w:rsid w:val="001A5BA4"/>
    <w:rsid w:val="001A6DEC"/>
    <w:rsid w:val="001B0A1E"/>
    <w:rsid w:val="001B1F59"/>
    <w:rsid w:val="001B2064"/>
    <w:rsid w:val="001B22A8"/>
    <w:rsid w:val="001B5BA1"/>
    <w:rsid w:val="001C3EDB"/>
    <w:rsid w:val="001C4ED8"/>
    <w:rsid w:val="001C7F98"/>
    <w:rsid w:val="001D269C"/>
    <w:rsid w:val="001D3FF0"/>
    <w:rsid w:val="001E3230"/>
    <w:rsid w:val="001E4CCC"/>
    <w:rsid w:val="001E69E9"/>
    <w:rsid w:val="001E7782"/>
    <w:rsid w:val="001F197C"/>
    <w:rsid w:val="001F514B"/>
    <w:rsid w:val="001F6F3D"/>
    <w:rsid w:val="00202CEE"/>
    <w:rsid w:val="00207773"/>
    <w:rsid w:val="002111B3"/>
    <w:rsid w:val="00213768"/>
    <w:rsid w:val="002149C3"/>
    <w:rsid w:val="00216DC6"/>
    <w:rsid w:val="00217F58"/>
    <w:rsid w:val="00222653"/>
    <w:rsid w:val="00225C25"/>
    <w:rsid w:val="002272B4"/>
    <w:rsid w:val="00232CA9"/>
    <w:rsid w:val="00235CA4"/>
    <w:rsid w:val="00236A09"/>
    <w:rsid w:val="002409B3"/>
    <w:rsid w:val="00240BCD"/>
    <w:rsid w:val="00245A6D"/>
    <w:rsid w:val="00245FE5"/>
    <w:rsid w:val="00253B3F"/>
    <w:rsid w:val="00253E6E"/>
    <w:rsid w:val="00254533"/>
    <w:rsid w:val="00257571"/>
    <w:rsid w:val="00262F07"/>
    <w:rsid w:val="00266BA5"/>
    <w:rsid w:val="00266DC5"/>
    <w:rsid w:val="0027166D"/>
    <w:rsid w:val="0027241A"/>
    <w:rsid w:val="002728EA"/>
    <w:rsid w:val="0027500D"/>
    <w:rsid w:val="0028144B"/>
    <w:rsid w:val="00281F5D"/>
    <w:rsid w:val="002855DF"/>
    <w:rsid w:val="00285AB4"/>
    <w:rsid w:val="00285F8D"/>
    <w:rsid w:val="00291294"/>
    <w:rsid w:val="00291478"/>
    <w:rsid w:val="002A2938"/>
    <w:rsid w:val="002A3236"/>
    <w:rsid w:val="002A3799"/>
    <w:rsid w:val="002B012F"/>
    <w:rsid w:val="002B0986"/>
    <w:rsid w:val="002B1E23"/>
    <w:rsid w:val="002B31D1"/>
    <w:rsid w:val="002B385B"/>
    <w:rsid w:val="002B4EFD"/>
    <w:rsid w:val="002B64EA"/>
    <w:rsid w:val="002B6FE3"/>
    <w:rsid w:val="002C05FD"/>
    <w:rsid w:val="002C1B67"/>
    <w:rsid w:val="002C49E3"/>
    <w:rsid w:val="002D059E"/>
    <w:rsid w:val="002D1969"/>
    <w:rsid w:val="002D3DDF"/>
    <w:rsid w:val="002D4538"/>
    <w:rsid w:val="002D7E25"/>
    <w:rsid w:val="002E76DE"/>
    <w:rsid w:val="002E789B"/>
    <w:rsid w:val="002F0B51"/>
    <w:rsid w:val="002F1373"/>
    <w:rsid w:val="002F1593"/>
    <w:rsid w:val="002F20DA"/>
    <w:rsid w:val="002F263B"/>
    <w:rsid w:val="002F7E63"/>
    <w:rsid w:val="00300F37"/>
    <w:rsid w:val="00300F58"/>
    <w:rsid w:val="00310098"/>
    <w:rsid w:val="00312E36"/>
    <w:rsid w:val="00316F09"/>
    <w:rsid w:val="0031791A"/>
    <w:rsid w:val="00322976"/>
    <w:rsid w:val="00324779"/>
    <w:rsid w:val="003316FC"/>
    <w:rsid w:val="00333EE6"/>
    <w:rsid w:val="00334190"/>
    <w:rsid w:val="00334743"/>
    <w:rsid w:val="00335DE8"/>
    <w:rsid w:val="003421D5"/>
    <w:rsid w:val="0034324B"/>
    <w:rsid w:val="00345767"/>
    <w:rsid w:val="00346FDC"/>
    <w:rsid w:val="00347B7D"/>
    <w:rsid w:val="00350109"/>
    <w:rsid w:val="00350752"/>
    <w:rsid w:val="00351F2E"/>
    <w:rsid w:val="00354AF4"/>
    <w:rsid w:val="00360E91"/>
    <w:rsid w:val="0036309E"/>
    <w:rsid w:val="003635A3"/>
    <w:rsid w:val="00363C8F"/>
    <w:rsid w:val="0036679D"/>
    <w:rsid w:val="003707DB"/>
    <w:rsid w:val="00371175"/>
    <w:rsid w:val="00373494"/>
    <w:rsid w:val="003739B7"/>
    <w:rsid w:val="00374807"/>
    <w:rsid w:val="0037609F"/>
    <w:rsid w:val="00376B38"/>
    <w:rsid w:val="0038129B"/>
    <w:rsid w:val="00382877"/>
    <w:rsid w:val="00390BAD"/>
    <w:rsid w:val="003979CB"/>
    <w:rsid w:val="00397C00"/>
    <w:rsid w:val="003A1660"/>
    <w:rsid w:val="003A3839"/>
    <w:rsid w:val="003A52F5"/>
    <w:rsid w:val="003A53F1"/>
    <w:rsid w:val="003A66B9"/>
    <w:rsid w:val="003A719C"/>
    <w:rsid w:val="003A77E2"/>
    <w:rsid w:val="003A7C60"/>
    <w:rsid w:val="003B0F0F"/>
    <w:rsid w:val="003B5513"/>
    <w:rsid w:val="003B5F53"/>
    <w:rsid w:val="003B75D6"/>
    <w:rsid w:val="003C5BFE"/>
    <w:rsid w:val="003C7EC9"/>
    <w:rsid w:val="003D60EE"/>
    <w:rsid w:val="003E0A59"/>
    <w:rsid w:val="003E3E07"/>
    <w:rsid w:val="003E46C5"/>
    <w:rsid w:val="003E7214"/>
    <w:rsid w:val="003F01E6"/>
    <w:rsid w:val="003F1E19"/>
    <w:rsid w:val="003F31D8"/>
    <w:rsid w:val="003F564E"/>
    <w:rsid w:val="00400F2A"/>
    <w:rsid w:val="00403331"/>
    <w:rsid w:val="00404FB7"/>
    <w:rsid w:val="00406A39"/>
    <w:rsid w:val="0041404F"/>
    <w:rsid w:val="00414591"/>
    <w:rsid w:val="004179EF"/>
    <w:rsid w:val="00420431"/>
    <w:rsid w:val="00420ED3"/>
    <w:rsid w:val="00421EE6"/>
    <w:rsid w:val="00422720"/>
    <w:rsid w:val="00423490"/>
    <w:rsid w:val="004332D8"/>
    <w:rsid w:val="004334C1"/>
    <w:rsid w:val="00434BE5"/>
    <w:rsid w:val="00437C39"/>
    <w:rsid w:val="004414FB"/>
    <w:rsid w:val="00441946"/>
    <w:rsid w:val="004428E1"/>
    <w:rsid w:val="004444F8"/>
    <w:rsid w:val="00445C67"/>
    <w:rsid w:val="00446364"/>
    <w:rsid w:val="00446B1A"/>
    <w:rsid w:val="00447360"/>
    <w:rsid w:val="004479CB"/>
    <w:rsid w:val="00450217"/>
    <w:rsid w:val="00450E1B"/>
    <w:rsid w:val="00456704"/>
    <w:rsid w:val="004606BE"/>
    <w:rsid w:val="0046111D"/>
    <w:rsid w:val="004629CB"/>
    <w:rsid w:val="00465BA3"/>
    <w:rsid w:val="00467239"/>
    <w:rsid w:val="00467D97"/>
    <w:rsid w:val="00470218"/>
    <w:rsid w:val="00471894"/>
    <w:rsid w:val="00472A40"/>
    <w:rsid w:val="00474CA0"/>
    <w:rsid w:val="0047765E"/>
    <w:rsid w:val="00481020"/>
    <w:rsid w:val="00483EE5"/>
    <w:rsid w:val="00485349"/>
    <w:rsid w:val="00485877"/>
    <w:rsid w:val="0048666E"/>
    <w:rsid w:val="00487137"/>
    <w:rsid w:val="00491F5E"/>
    <w:rsid w:val="00492C53"/>
    <w:rsid w:val="004939DD"/>
    <w:rsid w:val="00493D71"/>
    <w:rsid w:val="004A1F5D"/>
    <w:rsid w:val="004A1FB8"/>
    <w:rsid w:val="004A23B1"/>
    <w:rsid w:val="004A300C"/>
    <w:rsid w:val="004A399E"/>
    <w:rsid w:val="004A50E9"/>
    <w:rsid w:val="004B2AB4"/>
    <w:rsid w:val="004B3EDC"/>
    <w:rsid w:val="004B5AC3"/>
    <w:rsid w:val="004C1688"/>
    <w:rsid w:val="004C17A9"/>
    <w:rsid w:val="004C18D0"/>
    <w:rsid w:val="004C22DD"/>
    <w:rsid w:val="004C255A"/>
    <w:rsid w:val="004C30C5"/>
    <w:rsid w:val="004C5611"/>
    <w:rsid w:val="004C6BA2"/>
    <w:rsid w:val="004D2CBE"/>
    <w:rsid w:val="004D2FEC"/>
    <w:rsid w:val="004D498D"/>
    <w:rsid w:val="004D67E9"/>
    <w:rsid w:val="004E3006"/>
    <w:rsid w:val="004E5A0E"/>
    <w:rsid w:val="004F1F8D"/>
    <w:rsid w:val="004F2D7D"/>
    <w:rsid w:val="004F440C"/>
    <w:rsid w:val="004F5775"/>
    <w:rsid w:val="00500D8E"/>
    <w:rsid w:val="00502DAD"/>
    <w:rsid w:val="0050323B"/>
    <w:rsid w:val="0050415F"/>
    <w:rsid w:val="00505D50"/>
    <w:rsid w:val="00505E55"/>
    <w:rsid w:val="005067FB"/>
    <w:rsid w:val="0051454D"/>
    <w:rsid w:val="00515372"/>
    <w:rsid w:val="00517562"/>
    <w:rsid w:val="00520232"/>
    <w:rsid w:val="00523D7E"/>
    <w:rsid w:val="00525CB3"/>
    <w:rsid w:val="00530548"/>
    <w:rsid w:val="00532566"/>
    <w:rsid w:val="00532C2B"/>
    <w:rsid w:val="00532E7E"/>
    <w:rsid w:val="005360B7"/>
    <w:rsid w:val="00541AA7"/>
    <w:rsid w:val="00542E2D"/>
    <w:rsid w:val="00544254"/>
    <w:rsid w:val="00547DF8"/>
    <w:rsid w:val="0055256F"/>
    <w:rsid w:val="00553A31"/>
    <w:rsid w:val="00554B13"/>
    <w:rsid w:val="00560776"/>
    <w:rsid w:val="00561498"/>
    <w:rsid w:val="00562D9C"/>
    <w:rsid w:val="00564904"/>
    <w:rsid w:val="00565262"/>
    <w:rsid w:val="0056676A"/>
    <w:rsid w:val="00566E69"/>
    <w:rsid w:val="005672F4"/>
    <w:rsid w:val="00570464"/>
    <w:rsid w:val="005723B7"/>
    <w:rsid w:val="00574E1C"/>
    <w:rsid w:val="005769B3"/>
    <w:rsid w:val="00576A9B"/>
    <w:rsid w:val="00581724"/>
    <w:rsid w:val="00581D6F"/>
    <w:rsid w:val="00594BE0"/>
    <w:rsid w:val="005A1A0E"/>
    <w:rsid w:val="005A2A82"/>
    <w:rsid w:val="005A55EA"/>
    <w:rsid w:val="005B1747"/>
    <w:rsid w:val="005B61D5"/>
    <w:rsid w:val="005C021E"/>
    <w:rsid w:val="005C3704"/>
    <w:rsid w:val="005C4A73"/>
    <w:rsid w:val="005C5E65"/>
    <w:rsid w:val="005D48B1"/>
    <w:rsid w:val="005D4CD2"/>
    <w:rsid w:val="005E385E"/>
    <w:rsid w:val="005E5E3E"/>
    <w:rsid w:val="005E67AF"/>
    <w:rsid w:val="005E75F2"/>
    <w:rsid w:val="005E76ED"/>
    <w:rsid w:val="005F4566"/>
    <w:rsid w:val="005F57AE"/>
    <w:rsid w:val="005F72B1"/>
    <w:rsid w:val="005F7928"/>
    <w:rsid w:val="005F7C87"/>
    <w:rsid w:val="0060087F"/>
    <w:rsid w:val="006008BC"/>
    <w:rsid w:val="006025D2"/>
    <w:rsid w:val="00612B77"/>
    <w:rsid w:val="00612CE9"/>
    <w:rsid w:val="006140BF"/>
    <w:rsid w:val="00614291"/>
    <w:rsid w:val="00614948"/>
    <w:rsid w:val="006157C2"/>
    <w:rsid w:val="00620273"/>
    <w:rsid w:val="006276D1"/>
    <w:rsid w:val="0063397F"/>
    <w:rsid w:val="00633A61"/>
    <w:rsid w:val="0063426D"/>
    <w:rsid w:val="0063466D"/>
    <w:rsid w:val="00640DB5"/>
    <w:rsid w:val="00641E22"/>
    <w:rsid w:val="006448AA"/>
    <w:rsid w:val="00644964"/>
    <w:rsid w:val="006475D0"/>
    <w:rsid w:val="00647C85"/>
    <w:rsid w:val="006513CE"/>
    <w:rsid w:val="00653652"/>
    <w:rsid w:val="00653E71"/>
    <w:rsid w:val="00657049"/>
    <w:rsid w:val="006603D7"/>
    <w:rsid w:val="00663609"/>
    <w:rsid w:val="006669A1"/>
    <w:rsid w:val="0067453B"/>
    <w:rsid w:val="00675F46"/>
    <w:rsid w:val="00677644"/>
    <w:rsid w:val="00681D6E"/>
    <w:rsid w:val="006933C3"/>
    <w:rsid w:val="006934DA"/>
    <w:rsid w:val="00695DF1"/>
    <w:rsid w:val="0069771B"/>
    <w:rsid w:val="006A056A"/>
    <w:rsid w:val="006A0694"/>
    <w:rsid w:val="006A0994"/>
    <w:rsid w:val="006A1402"/>
    <w:rsid w:val="006A4174"/>
    <w:rsid w:val="006A63E8"/>
    <w:rsid w:val="006C305D"/>
    <w:rsid w:val="006C7A7F"/>
    <w:rsid w:val="006D0E3A"/>
    <w:rsid w:val="006E1242"/>
    <w:rsid w:val="006E3FE2"/>
    <w:rsid w:val="006E4FCA"/>
    <w:rsid w:val="006E6ABF"/>
    <w:rsid w:val="006E737D"/>
    <w:rsid w:val="006F3B34"/>
    <w:rsid w:val="006F3F8F"/>
    <w:rsid w:val="006F4260"/>
    <w:rsid w:val="006F7BF3"/>
    <w:rsid w:val="00704E91"/>
    <w:rsid w:val="007059AD"/>
    <w:rsid w:val="00707D31"/>
    <w:rsid w:val="007104FC"/>
    <w:rsid w:val="0071086B"/>
    <w:rsid w:val="00711FB8"/>
    <w:rsid w:val="007130DA"/>
    <w:rsid w:val="007135DF"/>
    <w:rsid w:val="00715739"/>
    <w:rsid w:val="00717AC1"/>
    <w:rsid w:val="0072698B"/>
    <w:rsid w:val="00730EF0"/>
    <w:rsid w:val="0073397C"/>
    <w:rsid w:val="00741020"/>
    <w:rsid w:val="00741958"/>
    <w:rsid w:val="0074244C"/>
    <w:rsid w:val="00747F49"/>
    <w:rsid w:val="007512F1"/>
    <w:rsid w:val="00751528"/>
    <w:rsid w:val="007537A7"/>
    <w:rsid w:val="00754CDD"/>
    <w:rsid w:val="007551A1"/>
    <w:rsid w:val="007560FE"/>
    <w:rsid w:val="007565B2"/>
    <w:rsid w:val="007627EF"/>
    <w:rsid w:val="00762D41"/>
    <w:rsid w:val="00764FF0"/>
    <w:rsid w:val="00765E5D"/>
    <w:rsid w:val="00765E64"/>
    <w:rsid w:val="0076605E"/>
    <w:rsid w:val="00766AF2"/>
    <w:rsid w:val="00767E7E"/>
    <w:rsid w:val="007715BF"/>
    <w:rsid w:val="00780BFA"/>
    <w:rsid w:val="00784D19"/>
    <w:rsid w:val="00797DE3"/>
    <w:rsid w:val="007A3381"/>
    <w:rsid w:val="007A33D9"/>
    <w:rsid w:val="007A5365"/>
    <w:rsid w:val="007A6173"/>
    <w:rsid w:val="007A7A33"/>
    <w:rsid w:val="007B108A"/>
    <w:rsid w:val="007B52EA"/>
    <w:rsid w:val="007B5AF5"/>
    <w:rsid w:val="007C1C67"/>
    <w:rsid w:val="007C301E"/>
    <w:rsid w:val="007D03CD"/>
    <w:rsid w:val="007D5E06"/>
    <w:rsid w:val="007D7B6F"/>
    <w:rsid w:val="007E1F02"/>
    <w:rsid w:val="007E3CDC"/>
    <w:rsid w:val="007E55D3"/>
    <w:rsid w:val="007F2185"/>
    <w:rsid w:val="007F45F7"/>
    <w:rsid w:val="007F65C1"/>
    <w:rsid w:val="00800DB6"/>
    <w:rsid w:val="008035F6"/>
    <w:rsid w:val="008036FB"/>
    <w:rsid w:val="00810CF9"/>
    <w:rsid w:val="00816EA6"/>
    <w:rsid w:val="00822446"/>
    <w:rsid w:val="008244B2"/>
    <w:rsid w:val="00831D2A"/>
    <w:rsid w:val="008335C3"/>
    <w:rsid w:val="008342CA"/>
    <w:rsid w:val="00842D32"/>
    <w:rsid w:val="00843674"/>
    <w:rsid w:val="00845733"/>
    <w:rsid w:val="00845B8F"/>
    <w:rsid w:val="00845E78"/>
    <w:rsid w:val="00846AF0"/>
    <w:rsid w:val="00850283"/>
    <w:rsid w:val="0085070B"/>
    <w:rsid w:val="0085246A"/>
    <w:rsid w:val="008524F7"/>
    <w:rsid w:val="008527C7"/>
    <w:rsid w:val="0085501A"/>
    <w:rsid w:val="00855689"/>
    <w:rsid w:val="008560E3"/>
    <w:rsid w:val="008619BD"/>
    <w:rsid w:val="00861F62"/>
    <w:rsid w:val="00863EDE"/>
    <w:rsid w:val="00865217"/>
    <w:rsid w:val="00865666"/>
    <w:rsid w:val="00870ADF"/>
    <w:rsid w:val="00870DEB"/>
    <w:rsid w:val="008735F6"/>
    <w:rsid w:val="00873FD2"/>
    <w:rsid w:val="00884ACB"/>
    <w:rsid w:val="008850F7"/>
    <w:rsid w:val="00890196"/>
    <w:rsid w:val="00892ABE"/>
    <w:rsid w:val="00894BF7"/>
    <w:rsid w:val="00896F19"/>
    <w:rsid w:val="00897639"/>
    <w:rsid w:val="008A18C4"/>
    <w:rsid w:val="008A1A2F"/>
    <w:rsid w:val="008A2867"/>
    <w:rsid w:val="008A2B45"/>
    <w:rsid w:val="008A418D"/>
    <w:rsid w:val="008A6611"/>
    <w:rsid w:val="008B07E0"/>
    <w:rsid w:val="008B579C"/>
    <w:rsid w:val="008B7092"/>
    <w:rsid w:val="008C091E"/>
    <w:rsid w:val="008C1D0E"/>
    <w:rsid w:val="008C2FDB"/>
    <w:rsid w:val="008C3425"/>
    <w:rsid w:val="008C34F8"/>
    <w:rsid w:val="008C3BC4"/>
    <w:rsid w:val="008C6BA2"/>
    <w:rsid w:val="008D5FB7"/>
    <w:rsid w:val="008E44CF"/>
    <w:rsid w:val="008E4634"/>
    <w:rsid w:val="008F2C56"/>
    <w:rsid w:val="008F3E08"/>
    <w:rsid w:val="008F4B4F"/>
    <w:rsid w:val="008F537B"/>
    <w:rsid w:val="008F58B4"/>
    <w:rsid w:val="00901655"/>
    <w:rsid w:val="00905814"/>
    <w:rsid w:val="00905C5E"/>
    <w:rsid w:val="009061B2"/>
    <w:rsid w:val="00911DEC"/>
    <w:rsid w:val="00912A9F"/>
    <w:rsid w:val="009148E2"/>
    <w:rsid w:val="0091503F"/>
    <w:rsid w:val="00917905"/>
    <w:rsid w:val="009204BF"/>
    <w:rsid w:val="009224A7"/>
    <w:rsid w:val="00924A57"/>
    <w:rsid w:val="00931046"/>
    <w:rsid w:val="00931211"/>
    <w:rsid w:val="0093289B"/>
    <w:rsid w:val="009341DE"/>
    <w:rsid w:val="0094169C"/>
    <w:rsid w:val="00941821"/>
    <w:rsid w:val="00943B62"/>
    <w:rsid w:val="00944148"/>
    <w:rsid w:val="00944620"/>
    <w:rsid w:val="00945872"/>
    <w:rsid w:val="00946F36"/>
    <w:rsid w:val="00947169"/>
    <w:rsid w:val="009479AF"/>
    <w:rsid w:val="009514A0"/>
    <w:rsid w:val="00954832"/>
    <w:rsid w:val="00954A7C"/>
    <w:rsid w:val="00954E11"/>
    <w:rsid w:val="0095620D"/>
    <w:rsid w:val="00956868"/>
    <w:rsid w:val="00957683"/>
    <w:rsid w:val="0096011A"/>
    <w:rsid w:val="009608BA"/>
    <w:rsid w:val="00961C15"/>
    <w:rsid w:val="00961D00"/>
    <w:rsid w:val="00962015"/>
    <w:rsid w:val="00964696"/>
    <w:rsid w:val="009666F0"/>
    <w:rsid w:val="00973B0E"/>
    <w:rsid w:val="0097499B"/>
    <w:rsid w:val="009750AE"/>
    <w:rsid w:val="00977A65"/>
    <w:rsid w:val="009812B7"/>
    <w:rsid w:val="0098196D"/>
    <w:rsid w:val="00982947"/>
    <w:rsid w:val="00983F52"/>
    <w:rsid w:val="00985762"/>
    <w:rsid w:val="0098593D"/>
    <w:rsid w:val="00986B6E"/>
    <w:rsid w:val="00993322"/>
    <w:rsid w:val="009965EB"/>
    <w:rsid w:val="009A0EA0"/>
    <w:rsid w:val="009A175E"/>
    <w:rsid w:val="009A2BA8"/>
    <w:rsid w:val="009A3E88"/>
    <w:rsid w:val="009B2897"/>
    <w:rsid w:val="009B3761"/>
    <w:rsid w:val="009B52AB"/>
    <w:rsid w:val="009B792A"/>
    <w:rsid w:val="009B7A97"/>
    <w:rsid w:val="009C1AA7"/>
    <w:rsid w:val="009C6456"/>
    <w:rsid w:val="009D13EA"/>
    <w:rsid w:val="009D1A43"/>
    <w:rsid w:val="009D1DF2"/>
    <w:rsid w:val="009D302F"/>
    <w:rsid w:val="009D5E19"/>
    <w:rsid w:val="009E108F"/>
    <w:rsid w:val="009E1EE2"/>
    <w:rsid w:val="009E2B0D"/>
    <w:rsid w:val="009E3059"/>
    <w:rsid w:val="009E3654"/>
    <w:rsid w:val="009E5096"/>
    <w:rsid w:val="009E602B"/>
    <w:rsid w:val="009E62C0"/>
    <w:rsid w:val="009E7CFF"/>
    <w:rsid w:val="009F015A"/>
    <w:rsid w:val="009F12A0"/>
    <w:rsid w:val="009F271E"/>
    <w:rsid w:val="00A03559"/>
    <w:rsid w:val="00A03C9E"/>
    <w:rsid w:val="00A101DD"/>
    <w:rsid w:val="00A10E4F"/>
    <w:rsid w:val="00A21D3E"/>
    <w:rsid w:val="00A233F1"/>
    <w:rsid w:val="00A24FE9"/>
    <w:rsid w:val="00A25FDE"/>
    <w:rsid w:val="00A26E53"/>
    <w:rsid w:val="00A272E7"/>
    <w:rsid w:val="00A3087B"/>
    <w:rsid w:val="00A3182C"/>
    <w:rsid w:val="00A32DB5"/>
    <w:rsid w:val="00A360E2"/>
    <w:rsid w:val="00A36AD3"/>
    <w:rsid w:val="00A40756"/>
    <w:rsid w:val="00A41AF1"/>
    <w:rsid w:val="00A41D4F"/>
    <w:rsid w:val="00A421BC"/>
    <w:rsid w:val="00A440B7"/>
    <w:rsid w:val="00A44A39"/>
    <w:rsid w:val="00A468BF"/>
    <w:rsid w:val="00A51F45"/>
    <w:rsid w:val="00A5353F"/>
    <w:rsid w:val="00A551DB"/>
    <w:rsid w:val="00A5563D"/>
    <w:rsid w:val="00A575BC"/>
    <w:rsid w:val="00A6372B"/>
    <w:rsid w:val="00A63D4F"/>
    <w:rsid w:val="00A6613A"/>
    <w:rsid w:val="00A6773A"/>
    <w:rsid w:val="00A67BFF"/>
    <w:rsid w:val="00A71751"/>
    <w:rsid w:val="00A734A2"/>
    <w:rsid w:val="00A739D9"/>
    <w:rsid w:val="00A75EC4"/>
    <w:rsid w:val="00A77D2B"/>
    <w:rsid w:val="00A77F29"/>
    <w:rsid w:val="00A80A09"/>
    <w:rsid w:val="00A81E80"/>
    <w:rsid w:val="00A82CFF"/>
    <w:rsid w:val="00A84C0A"/>
    <w:rsid w:val="00A8565C"/>
    <w:rsid w:val="00A859FC"/>
    <w:rsid w:val="00A86EB7"/>
    <w:rsid w:val="00A877C0"/>
    <w:rsid w:val="00A915CE"/>
    <w:rsid w:val="00A94BC1"/>
    <w:rsid w:val="00A94FAE"/>
    <w:rsid w:val="00A96C10"/>
    <w:rsid w:val="00AA1F82"/>
    <w:rsid w:val="00AA29F9"/>
    <w:rsid w:val="00AA34F1"/>
    <w:rsid w:val="00AA471A"/>
    <w:rsid w:val="00AB1D4D"/>
    <w:rsid w:val="00AB46E9"/>
    <w:rsid w:val="00AC3EBB"/>
    <w:rsid w:val="00AC431D"/>
    <w:rsid w:val="00AD1311"/>
    <w:rsid w:val="00AD1AEA"/>
    <w:rsid w:val="00AD1C87"/>
    <w:rsid w:val="00AD439C"/>
    <w:rsid w:val="00AD49ED"/>
    <w:rsid w:val="00AD5D4C"/>
    <w:rsid w:val="00AE1040"/>
    <w:rsid w:val="00AE74E7"/>
    <w:rsid w:val="00AF0731"/>
    <w:rsid w:val="00AF73F6"/>
    <w:rsid w:val="00B00064"/>
    <w:rsid w:val="00B014BF"/>
    <w:rsid w:val="00B01C44"/>
    <w:rsid w:val="00B02A78"/>
    <w:rsid w:val="00B044D3"/>
    <w:rsid w:val="00B0540D"/>
    <w:rsid w:val="00B05672"/>
    <w:rsid w:val="00B06806"/>
    <w:rsid w:val="00B10C3B"/>
    <w:rsid w:val="00B11CE6"/>
    <w:rsid w:val="00B11E9E"/>
    <w:rsid w:val="00B1262B"/>
    <w:rsid w:val="00B1474B"/>
    <w:rsid w:val="00B17C7A"/>
    <w:rsid w:val="00B214AD"/>
    <w:rsid w:val="00B24C91"/>
    <w:rsid w:val="00B300E4"/>
    <w:rsid w:val="00B30E60"/>
    <w:rsid w:val="00B32BAA"/>
    <w:rsid w:val="00B355FE"/>
    <w:rsid w:val="00B35CC8"/>
    <w:rsid w:val="00B444E8"/>
    <w:rsid w:val="00B47462"/>
    <w:rsid w:val="00B508F8"/>
    <w:rsid w:val="00B56496"/>
    <w:rsid w:val="00B6065F"/>
    <w:rsid w:val="00B63301"/>
    <w:rsid w:val="00B6363D"/>
    <w:rsid w:val="00B65BCF"/>
    <w:rsid w:val="00B678B1"/>
    <w:rsid w:val="00B71261"/>
    <w:rsid w:val="00B71785"/>
    <w:rsid w:val="00B81562"/>
    <w:rsid w:val="00B8253A"/>
    <w:rsid w:val="00B82776"/>
    <w:rsid w:val="00B83D34"/>
    <w:rsid w:val="00B844F8"/>
    <w:rsid w:val="00B86551"/>
    <w:rsid w:val="00B912E6"/>
    <w:rsid w:val="00B918D6"/>
    <w:rsid w:val="00B92967"/>
    <w:rsid w:val="00B94D7E"/>
    <w:rsid w:val="00B9538A"/>
    <w:rsid w:val="00B955D2"/>
    <w:rsid w:val="00B95B77"/>
    <w:rsid w:val="00B96031"/>
    <w:rsid w:val="00B96CEE"/>
    <w:rsid w:val="00BA1075"/>
    <w:rsid w:val="00BA2699"/>
    <w:rsid w:val="00BA3EEB"/>
    <w:rsid w:val="00BA4ED5"/>
    <w:rsid w:val="00BA5CC3"/>
    <w:rsid w:val="00BA7791"/>
    <w:rsid w:val="00BB2CB4"/>
    <w:rsid w:val="00BB3703"/>
    <w:rsid w:val="00BB502C"/>
    <w:rsid w:val="00BB642B"/>
    <w:rsid w:val="00BB69D1"/>
    <w:rsid w:val="00BC3F97"/>
    <w:rsid w:val="00BC58F1"/>
    <w:rsid w:val="00BC6501"/>
    <w:rsid w:val="00BD18ED"/>
    <w:rsid w:val="00BD20A3"/>
    <w:rsid w:val="00BD2C19"/>
    <w:rsid w:val="00BD388B"/>
    <w:rsid w:val="00BD5736"/>
    <w:rsid w:val="00BE0A70"/>
    <w:rsid w:val="00BF1852"/>
    <w:rsid w:val="00BF24F3"/>
    <w:rsid w:val="00BF2512"/>
    <w:rsid w:val="00BF27AD"/>
    <w:rsid w:val="00C015E4"/>
    <w:rsid w:val="00C01F27"/>
    <w:rsid w:val="00C03922"/>
    <w:rsid w:val="00C03F45"/>
    <w:rsid w:val="00C10EB5"/>
    <w:rsid w:val="00C168F1"/>
    <w:rsid w:val="00C17024"/>
    <w:rsid w:val="00C223BF"/>
    <w:rsid w:val="00C26EBE"/>
    <w:rsid w:val="00C32228"/>
    <w:rsid w:val="00C33B72"/>
    <w:rsid w:val="00C33FD0"/>
    <w:rsid w:val="00C342FF"/>
    <w:rsid w:val="00C359B5"/>
    <w:rsid w:val="00C40807"/>
    <w:rsid w:val="00C43CFF"/>
    <w:rsid w:val="00C44770"/>
    <w:rsid w:val="00C47014"/>
    <w:rsid w:val="00C5066B"/>
    <w:rsid w:val="00C51864"/>
    <w:rsid w:val="00C55A24"/>
    <w:rsid w:val="00C6069E"/>
    <w:rsid w:val="00C62264"/>
    <w:rsid w:val="00C6346A"/>
    <w:rsid w:val="00C649AB"/>
    <w:rsid w:val="00C660EE"/>
    <w:rsid w:val="00C66177"/>
    <w:rsid w:val="00C67C4F"/>
    <w:rsid w:val="00C74CD8"/>
    <w:rsid w:val="00C80E61"/>
    <w:rsid w:val="00C811D3"/>
    <w:rsid w:val="00C813C3"/>
    <w:rsid w:val="00C8280E"/>
    <w:rsid w:val="00C8303B"/>
    <w:rsid w:val="00C850FC"/>
    <w:rsid w:val="00C8534B"/>
    <w:rsid w:val="00C853FA"/>
    <w:rsid w:val="00C85C6A"/>
    <w:rsid w:val="00C864BA"/>
    <w:rsid w:val="00C9207B"/>
    <w:rsid w:val="00C939E1"/>
    <w:rsid w:val="00C94587"/>
    <w:rsid w:val="00C952B8"/>
    <w:rsid w:val="00C963DD"/>
    <w:rsid w:val="00C9768B"/>
    <w:rsid w:val="00CA1262"/>
    <w:rsid w:val="00CA12F9"/>
    <w:rsid w:val="00CA39BE"/>
    <w:rsid w:val="00CA49BC"/>
    <w:rsid w:val="00CA72F9"/>
    <w:rsid w:val="00CB112E"/>
    <w:rsid w:val="00CB46B9"/>
    <w:rsid w:val="00CB7073"/>
    <w:rsid w:val="00CC1D5A"/>
    <w:rsid w:val="00CC2ECA"/>
    <w:rsid w:val="00CC7A7F"/>
    <w:rsid w:val="00CD3271"/>
    <w:rsid w:val="00CD3ECB"/>
    <w:rsid w:val="00CD48D9"/>
    <w:rsid w:val="00CD668D"/>
    <w:rsid w:val="00CE2F28"/>
    <w:rsid w:val="00CF7B16"/>
    <w:rsid w:val="00D00ABD"/>
    <w:rsid w:val="00D04EC0"/>
    <w:rsid w:val="00D056B3"/>
    <w:rsid w:val="00D12655"/>
    <w:rsid w:val="00D14CEE"/>
    <w:rsid w:val="00D1659D"/>
    <w:rsid w:val="00D20F8D"/>
    <w:rsid w:val="00D236ED"/>
    <w:rsid w:val="00D24125"/>
    <w:rsid w:val="00D26F62"/>
    <w:rsid w:val="00D336D9"/>
    <w:rsid w:val="00D3411D"/>
    <w:rsid w:val="00D371BA"/>
    <w:rsid w:val="00D42748"/>
    <w:rsid w:val="00D42B43"/>
    <w:rsid w:val="00D42F82"/>
    <w:rsid w:val="00D46D0D"/>
    <w:rsid w:val="00D52DCB"/>
    <w:rsid w:val="00D5357C"/>
    <w:rsid w:val="00D542C1"/>
    <w:rsid w:val="00D56F4C"/>
    <w:rsid w:val="00D61621"/>
    <w:rsid w:val="00D64059"/>
    <w:rsid w:val="00D700D9"/>
    <w:rsid w:val="00D70978"/>
    <w:rsid w:val="00D72AE6"/>
    <w:rsid w:val="00D7356D"/>
    <w:rsid w:val="00D77E11"/>
    <w:rsid w:val="00D810F4"/>
    <w:rsid w:val="00D81B1C"/>
    <w:rsid w:val="00D83C6C"/>
    <w:rsid w:val="00D84C60"/>
    <w:rsid w:val="00D85354"/>
    <w:rsid w:val="00D85777"/>
    <w:rsid w:val="00D869EF"/>
    <w:rsid w:val="00D8737E"/>
    <w:rsid w:val="00DA3028"/>
    <w:rsid w:val="00DA305F"/>
    <w:rsid w:val="00DA5F05"/>
    <w:rsid w:val="00DA7BB0"/>
    <w:rsid w:val="00DA7BBC"/>
    <w:rsid w:val="00DB013D"/>
    <w:rsid w:val="00DB0B08"/>
    <w:rsid w:val="00DB12C2"/>
    <w:rsid w:val="00DB1E90"/>
    <w:rsid w:val="00DB5282"/>
    <w:rsid w:val="00DB5D94"/>
    <w:rsid w:val="00DC653B"/>
    <w:rsid w:val="00DD7541"/>
    <w:rsid w:val="00DE2A0B"/>
    <w:rsid w:val="00DE3186"/>
    <w:rsid w:val="00DE4084"/>
    <w:rsid w:val="00DE4217"/>
    <w:rsid w:val="00DE57E0"/>
    <w:rsid w:val="00DE6B15"/>
    <w:rsid w:val="00DE7105"/>
    <w:rsid w:val="00DF24E5"/>
    <w:rsid w:val="00DF2887"/>
    <w:rsid w:val="00DF352F"/>
    <w:rsid w:val="00DF4F93"/>
    <w:rsid w:val="00DF5E2D"/>
    <w:rsid w:val="00E01322"/>
    <w:rsid w:val="00E02F89"/>
    <w:rsid w:val="00E045C6"/>
    <w:rsid w:val="00E04723"/>
    <w:rsid w:val="00E06C34"/>
    <w:rsid w:val="00E07CC1"/>
    <w:rsid w:val="00E15D2C"/>
    <w:rsid w:val="00E2093C"/>
    <w:rsid w:val="00E24C11"/>
    <w:rsid w:val="00E27F78"/>
    <w:rsid w:val="00E31C74"/>
    <w:rsid w:val="00E33CE5"/>
    <w:rsid w:val="00E35464"/>
    <w:rsid w:val="00E40ACD"/>
    <w:rsid w:val="00E46ACF"/>
    <w:rsid w:val="00E4784C"/>
    <w:rsid w:val="00E50E98"/>
    <w:rsid w:val="00E5487E"/>
    <w:rsid w:val="00E55ED6"/>
    <w:rsid w:val="00E575F2"/>
    <w:rsid w:val="00E605D6"/>
    <w:rsid w:val="00E66076"/>
    <w:rsid w:val="00E67F8C"/>
    <w:rsid w:val="00E70882"/>
    <w:rsid w:val="00E72A5E"/>
    <w:rsid w:val="00E736D3"/>
    <w:rsid w:val="00E80C47"/>
    <w:rsid w:val="00E81E8D"/>
    <w:rsid w:val="00E82202"/>
    <w:rsid w:val="00E8232E"/>
    <w:rsid w:val="00E84656"/>
    <w:rsid w:val="00E85008"/>
    <w:rsid w:val="00E86E06"/>
    <w:rsid w:val="00E907DD"/>
    <w:rsid w:val="00E92E2A"/>
    <w:rsid w:val="00EA10E0"/>
    <w:rsid w:val="00EA1F1A"/>
    <w:rsid w:val="00EA36CF"/>
    <w:rsid w:val="00EA71A4"/>
    <w:rsid w:val="00EB224F"/>
    <w:rsid w:val="00EB2784"/>
    <w:rsid w:val="00EB2A54"/>
    <w:rsid w:val="00EB47BD"/>
    <w:rsid w:val="00EB628E"/>
    <w:rsid w:val="00EB6E9B"/>
    <w:rsid w:val="00EC7E49"/>
    <w:rsid w:val="00ED3F0C"/>
    <w:rsid w:val="00ED61B9"/>
    <w:rsid w:val="00EE25E8"/>
    <w:rsid w:val="00EE33B0"/>
    <w:rsid w:val="00EE607A"/>
    <w:rsid w:val="00EF0609"/>
    <w:rsid w:val="00EF1A63"/>
    <w:rsid w:val="00EF21D1"/>
    <w:rsid w:val="00EF7EDB"/>
    <w:rsid w:val="00F01D5B"/>
    <w:rsid w:val="00F04B10"/>
    <w:rsid w:val="00F0514B"/>
    <w:rsid w:val="00F0564F"/>
    <w:rsid w:val="00F05E96"/>
    <w:rsid w:val="00F10EB9"/>
    <w:rsid w:val="00F1496D"/>
    <w:rsid w:val="00F159AA"/>
    <w:rsid w:val="00F1742B"/>
    <w:rsid w:val="00F20295"/>
    <w:rsid w:val="00F206D1"/>
    <w:rsid w:val="00F21F43"/>
    <w:rsid w:val="00F22151"/>
    <w:rsid w:val="00F23DE4"/>
    <w:rsid w:val="00F2661D"/>
    <w:rsid w:val="00F2798E"/>
    <w:rsid w:val="00F32AA7"/>
    <w:rsid w:val="00F33793"/>
    <w:rsid w:val="00F337D5"/>
    <w:rsid w:val="00F33F9B"/>
    <w:rsid w:val="00F34BA8"/>
    <w:rsid w:val="00F34CF2"/>
    <w:rsid w:val="00F363E2"/>
    <w:rsid w:val="00F367DF"/>
    <w:rsid w:val="00F4242F"/>
    <w:rsid w:val="00F45318"/>
    <w:rsid w:val="00F51B68"/>
    <w:rsid w:val="00F536D7"/>
    <w:rsid w:val="00F54992"/>
    <w:rsid w:val="00F6158C"/>
    <w:rsid w:val="00F62DC5"/>
    <w:rsid w:val="00F65176"/>
    <w:rsid w:val="00F655C3"/>
    <w:rsid w:val="00F65639"/>
    <w:rsid w:val="00F72197"/>
    <w:rsid w:val="00F73EF0"/>
    <w:rsid w:val="00F75A4F"/>
    <w:rsid w:val="00F768B6"/>
    <w:rsid w:val="00F822DE"/>
    <w:rsid w:val="00F92BF1"/>
    <w:rsid w:val="00F94496"/>
    <w:rsid w:val="00F946AA"/>
    <w:rsid w:val="00F964B7"/>
    <w:rsid w:val="00F96A0F"/>
    <w:rsid w:val="00FA1D04"/>
    <w:rsid w:val="00FA3B1F"/>
    <w:rsid w:val="00FA47F6"/>
    <w:rsid w:val="00FA5863"/>
    <w:rsid w:val="00FA71AC"/>
    <w:rsid w:val="00FB00B9"/>
    <w:rsid w:val="00FB5F00"/>
    <w:rsid w:val="00FC29A4"/>
    <w:rsid w:val="00FC2FD5"/>
    <w:rsid w:val="00FC35A4"/>
    <w:rsid w:val="00FC5F1B"/>
    <w:rsid w:val="00FD16AE"/>
    <w:rsid w:val="00FD4246"/>
    <w:rsid w:val="00FD4FA3"/>
    <w:rsid w:val="00FD5D08"/>
    <w:rsid w:val="00FE1B57"/>
    <w:rsid w:val="00FE1E0C"/>
    <w:rsid w:val="00FE3572"/>
    <w:rsid w:val="00FE381B"/>
    <w:rsid w:val="00FE447D"/>
    <w:rsid w:val="00FE5A0C"/>
    <w:rsid w:val="00FF2CBB"/>
    <w:rsid w:val="00FF3C2C"/>
    <w:rsid w:val="00FF55F9"/>
    <w:rsid w:val="14368C72"/>
    <w:rsid w:val="3061DF18"/>
    <w:rsid w:val="686E61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5D5541BB"/>
  <w15:docId w15:val="{2E308512-B127-44EC-A13D-A6BA4DFEF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7166D"/>
    <w:rPr>
      <w:rFonts w:ascii="Arial" w:eastAsia="Arial" w:hAnsi="Arial" w:cs="Arial"/>
    </w:rPr>
  </w:style>
  <w:style w:type="paragraph" w:styleId="Ttulo1">
    <w:name w:val="heading 1"/>
    <w:basedOn w:val="Corpodetexto"/>
    <w:next w:val="Corpodetexto"/>
    <w:link w:val="Ttulo1Char"/>
    <w:uiPriority w:val="1"/>
    <w:qFormat/>
    <w:rsid w:val="002B4EFD"/>
    <w:pPr>
      <w:numPr>
        <w:numId w:val="4"/>
      </w:numPr>
      <w:spacing w:before="960" w:after="360"/>
      <w:outlineLvl w:val="0"/>
    </w:pPr>
    <w:rPr>
      <w:rFonts w:eastAsia="Cambria" w:cs="Cambria"/>
      <w:b/>
      <w:bCs/>
      <w:sz w:val="24"/>
      <w:szCs w:val="24"/>
    </w:rPr>
  </w:style>
  <w:style w:type="paragraph" w:styleId="Ttulo2">
    <w:name w:val="heading 2"/>
    <w:basedOn w:val="Ttulo1"/>
    <w:next w:val="Corpodetexto"/>
    <w:uiPriority w:val="1"/>
    <w:qFormat/>
    <w:rsid w:val="00061409"/>
    <w:pPr>
      <w:numPr>
        <w:numId w:val="0"/>
      </w:numPr>
      <w:spacing w:before="600" w:after="120"/>
      <w:outlineLvl w:val="1"/>
    </w:pPr>
    <w:rPr>
      <w:b w:val="0"/>
      <w:i/>
    </w:rPr>
  </w:style>
  <w:style w:type="paragraph" w:styleId="Ttulo3">
    <w:name w:val="heading 3"/>
    <w:basedOn w:val="Corpodetexto"/>
    <w:next w:val="Corpodetexto"/>
    <w:link w:val="Ttulo3Char"/>
    <w:uiPriority w:val="9"/>
    <w:unhideWhenUsed/>
    <w:qFormat/>
    <w:rsid w:val="002409B3"/>
    <w:pPr>
      <w:keepNext/>
      <w:spacing w:before="600" w:after="24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Ttulo3"/>
    <w:next w:val="Corpodetexto"/>
    <w:link w:val="Ttulo4Char"/>
    <w:uiPriority w:val="9"/>
    <w:unhideWhenUsed/>
    <w:qFormat/>
    <w:rsid w:val="002409B3"/>
    <w:pPr>
      <w:numPr>
        <w:numId w:val="5"/>
      </w:numPr>
      <w:ind w:left="357" w:hanging="357"/>
      <w:outlineLvl w:val="3"/>
    </w:pPr>
    <w:rPr>
      <w:szCs w:val="22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D72AE6"/>
    <w:pPr>
      <w:keepNext/>
      <w:keepLines/>
      <w:numPr>
        <w:ilvl w:val="4"/>
        <w:numId w:val="3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72AE6"/>
    <w:pPr>
      <w:keepNext/>
      <w:keepLines/>
      <w:numPr>
        <w:ilvl w:val="5"/>
        <w:numId w:val="3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D72AE6"/>
    <w:pPr>
      <w:keepNext/>
      <w:keepLines/>
      <w:numPr>
        <w:ilvl w:val="6"/>
        <w:numId w:val="3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D72AE6"/>
    <w:pPr>
      <w:keepNext/>
      <w:keepLines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D72AE6"/>
    <w:pPr>
      <w:keepNext/>
      <w:keepLines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uiPriority w:val="1"/>
    <w:qFormat/>
    <w:rsid w:val="00BA1075"/>
    <w:pPr>
      <w:spacing w:before="120" w:line="360" w:lineRule="auto"/>
    </w:pPr>
    <w:rPr>
      <w:rFonts w:ascii="Helvetica" w:hAnsi="Helvetica"/>
      <w:szCs w:val="20"/>
      <w:lang w:val="pt-BR"/>
    </w:rPr>
  </w:style>
  <w:style w:type="paragraph" w:styleId="PargrafodaLista">
    <w:name w:val="List Paragraph"/>
    <w:basedOn w:val="Normal"/>
    <w:uiPriority w:val="34"/>
    <w:qFormat/>
    <w:rsid w:val="00905814"/>
    <w:pPr>
      <w:numPr>
        <w:numId w:val="2"/>
      </w:numPr>
    </w:pPr>
    <w:rPr>
      <w:rFonts w:ascii="Helvetica" w:hAnsi="Helvetica"/>
    </w:rPr>
  </w:style>
  <w:style w:type="paragraph" w:customStyle="1" w:styleId="TableParagraph">
    <w:name w:val="Table Paragraph"/>
    <w:basedOn w:val="Normal"/>
    <w:uiPriority w:val="1"/>
    <w:qFormat/>
    <w:rsid w:val="00132F8E"/>
    <w:pPr>
      <w:spacing w:before="120"/>
    </w:pPr>
    <w:rPr>
      <w:rFonts w:ascii="HELVETICA LIGHT" w:hAnsi="HELVETICA LIGHT"/>
      <w:sz w:val="18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B0F0F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B0F0F"/>
    <w:rPr>
      <w:rFonts w:ascii="Segoe UI" w:eastAsia="Arial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0052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005270"/>
    <w:pPr>
      <w:widowControl/>
    </w:pPr>
    <w:rPr>
      <w:rFonts w:ascii="Arial" w:eastAsia="Arial" w:hAnsi="Arial" w:cs="Arial"/>
    </w:rPr>
  </w:style>
  <w:style w:type="paragraph" w:styleId="Cabealho">
    <w:name w:val="header"/>
    <w:basedOn w:val="Normal"/>
    <w:link w:val="CabealhoChar"/>
    <w:uiPriority w:val="99"/>
    <w:unhideWhenUsed/>
    <w:rsid w:val="00E81E8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81E8D"/>
    <w:rPr>
      <w:rFonts w:ascii="Arial" w:eastAsia="Arial" w:hAnsi="Arial" w:cs="Arial"/>
    </w:rPr>
  </w:style>
  <w:style w:type="paragraph" w:styleId="Rodap">
    <w:name w:val="footer"/>
    <w:basedOn w:val="Normal"/>
    <w:link w:val="RodapChar"/>
    <w:uiPriority w:val="99"/>
    <w:unhideWhenUsed/>
    <w:rsid w:val="00E81E8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E81E8D"/>
    <w:rPr>
      <w:rFonts w:ascii="Arial" w:eastAsia="Arial" w:hAnsi="Arial" w:cs="Arial"/>
    </w:rPr>
  </w:style>
  <w:style w:type="paragraph" w:customStyle="1" w:styleId="Listi">
    <w:name w:val="List i"/>
    <w:basedOn w:val="PargrafodaLista"/>
    <w:uiPriority w:val="1"/>
    <w:qFormat/>
    <w:rsid w:val="005F72B1"/>
    <w:pPr>
      <w:numPr>
        <w:ilvl w:val="3"/>
        <w:numId w:val="1"/>
      </w:numPr>
      <w:tabs>
        <w:tab w:val="left" w:pos="2160"/>
      </w:tabs>
      <w:spacing w:before="120"/>
      <w:ind w:left="2160" w:right="122" w:hanging="270"/>
      <w:jc w:val="both"/>
    </w:pPr>
    <w:rPr>
      <w:sz w:val="20"/>
      <w:lang w:val="pt-BR"/>
    </w:rPr>
  </w:style>
  <w:style w:type="character" w:styleId="TextodoEspaoReservado">
    <w:name w:val="Placeholder Text"/>
    <w:basedOn w:val="Fontepargpadro"/>
    <w:uiPriority w:val="99"/>
    <w:semiHidden/>
    <w:rsid w:val="0004248A"/>
    <w:rPr>
      <w:color w:val="808080"/>
    </w:rPr>
  </w:style>
  <w:style w:type="character" w:styleId="Refdecomentrio">
    <w:name w:val="annotation reference"/>
    <w:basedOn w:val="Fontepargpadro"/>
    <w:uiPriority w:val="99"/>
    <w:semiHidden/>
    <w:unhideWhenUsed/>
    <w:rsid w:val="000122E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122E1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122E1"/>
    <w:rPr>
      <w:rFonts w:ascii="Arial" w:eastAsia="Arial" w:hAnsi="Arial" w:cs="Arial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122E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122E1"/>
    <w:rPr>
      <w:rFonts w:ascii="Arial" w:eastAsia="Arial" w:hAnsi="Arial" w:cs="Arial"/>
      <w:b/>
      <w:bCs/>
      <w:sz w:val="20"/>
      <w:szCs w:val="20"/>
    </w:rPr>
  </w:style>
  <w:style w:type="character" w:styleId="Hyperlink">
    <w:name w:val="Hyperlink"/>
    <w:basedOn w:val="Fontepargpadro"/>
    <w:uiPriority w:val="99"/>
    <w:unhideWhenUsed/>
    <w:rsid w:val="00082253"/>
    <w:rPr>
      <w:color w:val="0000FF" w:themeColor="hyperlink"/>
      <w:u w:val="single"/>
    </w:rPr>
  </w:style>
  <w:style w:type="paragraph" w:styleId="SemEspaamento">
    <w:name w:val="No Spacing"/>
    <w:uiPriority w:val="1"/>
    <w:qFormat/>
    <w:rsid w:val="00FB5F00"/>
    <w:pPr>
      <w:widowControl/>
    </w:pPr>
    <w:rPr>
      <w:rFonts w:eastAsiaTheme="minorEastAsia"/>
      <w:lang w:val="pt-BR" w:eastAsia="ko-KR"/>
    </w:rPr>
  </w:style>
  <w:style w:type="character" w:customStyle="1" w:styleId="Ttulo3Char">
    <w:name w:val="Título 3 Char"/>
    <w:basedOn w:val="Fontepargpadro"/>
    <w:link w:val="Ttulo3"/>
    <w:uiPriority w:val="9"/>
    <w:rsid w:val="00D72AE6"/>
    <w:rPr>
      <w:rFonts w:ascii="Helvetica" w:eastAsiaTheme="majorEastAsia" w:hAnsi="Helvetica" w:cstheme="majorBidi"/>
      <w:b/>
      <w:szCs w:val="24"/>
      <w:lang w:val="pt-BR"/>
    </w:rPr>
  </w:style>
  <w:style w:type="character" w:customStyle="1" w:styleId="Ttulo4Char">
    <w:name w:val="Título 4 Char"/>
    <w:basedOn w:val="Fontepargpadro"/>
    <w:link w:val="Ttulo4"/>
    <w:uiPriority w:val="9"/>
    <w:rsid w:val="002409B3"/>
    <w:rPr>
      <w:rFonts w:ascii="Helvetica" w:eastAsiaTheme="majorEastAsia" w:hAnsi="Helvetica" w:cstheme="majorBidi"/>
      <w:b/>
      <w:lang w:val="pt-BR"/>
    </w:rPr>
  </w:style>
  <w:style w:type="character" w:customStyle="1" w:styleId="Ttulo5Char">
    <w:name w:val="Título 5 Char"/>
    <w:basedOn w:val="Fontepargpadro"/>
    <w:link w:val="Ttulo5"/>
    <w:uiPriority w:val="9"/>
    <w:semiHidden/>
    <w:rsid w:val="00D72AE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D72AE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D72AE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D72AE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D72AE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nfase">
    <w:name w:val="Emphasis"/>
    <w:basedOn w:val="Fontepargpadro"/>
    <w:uiPriority w:val="20"/>
    <w:qFormat/>
    <w:rsid w:val="00AF73F6"/>
    <w:rPr>
      <w:rFonts w:ascii="Arial" w:hAnsi="Arial"/>
      <w:i w:val="0"/>
      <w:iCs/>
      <w:sz w:val="18"/>
    </w:rPr>
  </w:style>
  <w:style w:type="character" w:styleId="HiperlinkVisitado">
    <w:name w:val="FollowedHyperlink"/>
    <w:basedOn w:val="Fontepargpadro"/>
    <w:uiPriority w:val="99"/>
    <w:semiHidden/>
    <w:unhideWhenUsed/>
    <w:rsid w:val="00890196"/>
    <w:rPr>
      <w:color w:val="800080" w:themeColor="followedHyperlink"/>
      <w:u w:val="single"/>
    </w:rPr>
  </w:style>
  <w:style w:type="paragraph" w:customStyle="1" w:styleId="gmail-xmsonormal">
    <w:name w:val="gmail-x_msonormal"/>
    <w:basedOn w:val="Normal"/>
    <w:rsid w:val="00FC2FD5"/>
    <w:pPr>
      <w:widowControl/>
      <w:spacing w:before="100" w:beforeAutospacing="1" w:after="100" w:afterAutospacing="1"/>
    </w:pPr>
    <w:rPr>
      <w:rFonts w:ascii="Times" w:eastAsiaTheme="minorHAnsi" w:hAnsi="Times" w:cstheme="minorBidi"/>
      <w:sz w:val="20"/>
      <w:szCs w:val="20"/>
      <w:lang w:val="pt-BR"/>
    </w:rPr>
  </w:style>
  <w:style w:type="paragraph" w:styleId="NormalWeb">
    <w:name w:val="Normal (Web)"/>
    <w:basedOn w:val="Normal"/>
    <w:uiPriority w:val="99"/>
    <w:semiHidden/>
    <w:unhideWhenUsed/>
    <w:rsid w:val="005B61D5"/>
    <w:pPr>
      <w:widowControl/>
      <w:spacing w:before="100" w:beforeAutospacing="1" w:after="100" w:afterAutospacing="1"/>
    </w:pPr>
    <w:rPr>
      <w:rFonts w:ascii="Times" w:eastAsiaTheme="minorHAnsi" w:hAnsi="Times" w:cs="Times New Roman"/>
      <w:sz w:val="20"/>
      <w:szCs w:val="20"/>
      <w:lang w:val="pt-BR"/>
    </w:rPr>
  </w:style>
  <w:style w:type="character" w:customStyle="1" w:styleId="im">
    <w:name w:val="im"/>
    <w:basedOn w:val="Fontepargpadro"/>
    <w:rsid w:val="00614291"/>
  </w:style>
  <w:style w:type="paragraph" w:styleId="Ttulo">
    <w:name w:val="Title"/>
    <w:basedOn w:val="Normal"/>
    <w:next w:val="Normal"/>
    <w:link w:val="TtuloChar"/>
    <w:uiPriority w:val="10"/>
    <w:qFormat/>
    <w:rsid w:val="00BA1075"/>
    <w:pPr>
      <w:framePr w:hSpace="181" w:vSpace="181" w:wrap="notBeside" w:vAnchor="text" w:hAnchor="text" w:y="1"/>
      <w:spacing w:before="360" w:after="300" w:line="360" w:lineRule="auto"/>
      <w:contextualSpacing/>
    </w:pPr>
    <w:rPr>
      <w:rFonts w:ascii="Helvetica" w:eastAsiaTheme="majorEastAsia" w:hAnsi="Helvetica" w:cstheme="majorBidi"/>
      <w:b/>
      <w:spacing w:val="5"/>
      <w:kern w:val="28"/>
      <w:sz w:val="24"/>
      <w:szCs w:val="52"/>
    </w:rPr>
  </w:style>
  <w:style w:type="character" w:customStyle="1" w:styleId="TtuloChar">
    <w:name w:val="Título Char"/>
    <w:basedOn w:val="Fontepargpadro"/>
    <w:link w:val="Ttulo"/>
    <w:uiPriority w:val="10"/>
    <w:rsid w:val="00BA1075"/>
    <w:rPr>
      <w:rFonts w:ascii="Helvetica" w:eastAsiaTheme="majorEastAsia" w:hAnsi="Helvetica" w:cstheme="majorBidi"/>
      <w:b/>
      <w:spacing w:val="5"/>
      <w:kern w:val="28"/>
      <w:sz w:val="24"/>
      <w:szCs w:val="52"/>
    </w:rPr>
  </w:style>
  <w:style w:type="character" w:customStyle="1" w:styleId="Ttulo1Char">
    <w:name w:val="Título 1 Char"/>
    <w:basedOn w:val="Fontepargpadro"/>
    <w:link w:val="Ttulo1"/>
    <w:uiPriority w:val="1"/>
    <w:rsid w:val="002B4EFD"/>
    <w:rPr>
      <w:rFonts w:ascii="Helvetica" w:eastAsia="Cambria" w:hAnsi="Helvetica" w:cs="Cambria"/>
      <w:b/>
      <w:bCs/>
      <w:sz w:val="24"/>
      <w:szCs w:val="24"/>
      <w:lang w:val="pt-BR"/>
    </w:rPr>
  </w:style>
  <w:style w:type="paragraph" w:styleId="Subttulo">
    <w:name w:val="Subtitle"/>
    <w:aliases w:val="hel"/>
    <w:basedOn w:val="Normal"/>
    <w:next w:val="Normal"/>
    <w:link w:val="SubttuloChar"/>
    <w:uiPriority w:val="11"/>
    <w:qFormat/>
    <w:rsid w:val="00D371BA"/>
    <w:pPr>
      <w:numPr>
        <w:ilvl w:val="1"/>
      </w:numPr>
      <w:spacing w:before="480" w:after="240"/>
      <w:ind w:left="2835"/>
      <w:jc w:val="right"/>
    </w:pPr>
    <w:rPr>
      <w:rFonts w:ascii="Helvetica" w:eastAsiaTheme="majorEastAsia" w:hAnsi="Helvetica" w:cstheme="majorBidi"/>
      <w:i/>
      <w:iCs/>
      <w:spacing w:val="15"/>
      <w:szCs w:val="24"/>
    </w:rPr>
  </w:style>
  <w:style w:type="character" w:customStyle="1" w:styleId="SubttuloChar">
    <w:name w:val="Subtítulo Char"/>
    <w:aliases w:val="hel Char"/>
    <w:basedOn w:val="Fontepargpadro"/>
    <w:link w:val="Subttulo"/>
    <w:uiPriority w:val="11"/>
    <w:rsid w:val="00D371BA"/>
    <w:rPr>
      <w:rFonts w:ascii="Helvetica" w:eastAsiaTheme="majorEastAsia" w:hAnsi="Helvetica" w:cstheme="majorBidi"/>
      <w:i/>
      <w:iCs/>
      <w:spacing w:val="15"/>
      <w:szCs w:val="24"/>
    </w:rPr>
  </w:style>
  <w:style w:type="paragraph" w:customStyle="1" w:styleId="TEXTO">
    <w:name w:val="TEXTO"/>
    <w:basedOn w:val="Normal"/>
    <w:uiPriority w:val="1"/>
    <w:qFormat/>
    <w:rsid w:val="00A32DB5"/>
    <w:pPr>
      <w:autoSpaceDE w:val="0"/>
      <w:autoSpaceDN w:val="0"/>
      <w:adjustRightInd w:val="0"/>
      <w:spacing w:before="240" w:line="360" w:lineRule="auto"/>
    </w:pPr>
    <w:rPr>
      <w:rFonts w:ascii="Helvetica" w:hAnsi="Helvetica"/>
      <w:szCs w:val="20"/>
      <w:lang w:val="pt-BR"/>
    </w:rPr>
  </w:style>
  <w:style w:type="paragraph" w:customStyle="1" w:styleId="TEXTO01">
    <w:name w:val="TEXTO 01"/>
    <w:basedOn w:val="TEXTO"/>
    <w:uiPriority w:val="1"/>
    <w:qFormat/>
    <w:rsid w:val="00A32DB5"/>
    <w:pPr>
      <w:spacing w:before="0" w:after="240"/>
      <w:ind w:left="567"/>
    </w:pPr>
  </w:style>
  <w:style w:type="paragraph" w:customStyle="1" w:styleId="Default">
    <w:name w:val="Default"/>
    <w:rsid w:val="00D371BA"/>
    <w:pPr>
      <w:widowControl/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val="pt-BR" w:eastAsia="pt-BR"/>
    </w:rPr>
  </w:style>
  <w:style w:type="character" w:styleId="Forte">
    <w:name w:val="Strong"/>
    <w:basedOn w:val="Fontepargpadro"/>
    <w:uiPriority w:val="22"/>
    <w:qFormat/>
    <w:rsid w:val="00020469"/>
    <w:rPr>
      <w:b/>
      <w:bCs/>
    </w:rPr>
  </w:style>
  <w:style w:type="character" w:styleId="MenoPendente">
    <w:name w:val="Unresolved Mention"/>
    <w:basedOn w:val="Fontepargpadro"/>
    <w:uiPriority w:val="99"/>
    <w:semiHidden/>
    <w:unhideWhenUsed/>
    <w:rsid w:val="003E3E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8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6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4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8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9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4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0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436114">
          <w:marLeft w:val="144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0874">
          <w:marLeft w:val="144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2932">
          <w:marLeft w:val="144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835">
          <w:marLeft w:val="144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2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2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3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60671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2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9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1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5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1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6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6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6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8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7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C69230B5E55D74C8F03C5761D0D0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A2C03-1122-7743-B4BE-40227350A2F1}"/>
      </w:docPartPr>
      <w:docPartBody>
        <w:p w:rsidR="00D9762F" w:rsidRDefault="00D9762F" w:rsidP="00D9762F">
          <w:pPr>
            <w:pStyle w:val="0C69230B5E55D74C8F03C5761D0D0D06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LIGHT">
    <w:altName w:val="Arial Nova Light"/>
    <w:charset w:val="00"/>
    <w:family w:val="swiss"/>
    <w:pitch w:val="variable"/>
    <w:sig w:usb0="800000AF" w:usb1="4000204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C0F96"/>
    <w:rsid w:val="00076DCF"/>
    <w:rsid w:val="00155D76"/>
    <w:rsid w:val="002A66FE"/>
    <w:rsid w:val="002E1E76"/>
    <w:rsid w:val="00350618"/>
    <w:rsid w:val="003506BF"/>
    <w:rsid w:val="00365485"/>
    <w:rsid w:val="003D50CC"/>
    <w:rsid w:val="004729D1"/>
    <w:rsid w:val="004D42E7"/>
    <w:rsid w:val="005F3AD7"/>
    <w:rsid w:val="006001A0"/>
    <w:rsid w:val="0060559A"/>
    <w:rsid w:val="008550A7"/>
    <w:rsid w:val="00A10FE9"/>
    <w:rsid w:val="00A639D2"/>
    <w:rsid w:val="00AC61B7"/>
    <w:rsid w:val="00B62DDA"/>
    <w:rsid w:val="00C326B8"/>
    <w:rsid w:val="00C62884"/>
    <w:rsid w:val="00CE54BC"/>
    <w:rsid w:val="00D129CB"/>
    <w:rsid w:val="00D51EE5"/>
    <w:rsid w:val="00D9762F"/>
    <w:rsid w:val="00DC0F96"/>
    <w:rsid w:val="00E904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pt-BR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0C69230B5E55D74C8F03C5761D0D0D06">
    <w:name w:val="0C69230B5E55D74C8F03C5761D0D0D06"/>
    <w:rsid w:val="00D9762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93E11F72EBDB34DB3237C1B659BA256" ma:contentTypeVersion="13" ma:contentTypeDescription="Crie um novo documento." ma:contentTypeScope="" ma:versionID="23d00208762d711551ceb4c66e36cb9d">
  <xsd:schema xmlns:xsd="http://www.w3.org/2001/XMLSchema" xmlns:xs="http://www.w3.org/2001/XMLSchema" xmlns:p="http://schemas.microsoft.com/office/2006/metadata/properties" xmlns:ns3="bec21c31-3d8a-4f4f-ae53-b20cf40baaa3" xmlns:ns4="eb6bb7a9-f86f-42e2-bbb0-ed853eab326c" targetNamespace="http://schemas.microsoft.com/office/2006/metadata/properties" ma:root="true" ma:fieldsID="81f697ad7d6d0443d5803f6fd0be8d34" ns3:_="" ns4:_="">
    <xsd:import namespace="bec21c31-3d8a-4f4f-ae53-b20cf40baaa3"/>
    <xsd:import namespace="eb6bb7a9-f86f-42e2-bbb0-ed853eab326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21c31-3d8a-4f4f-ae53-b20cf40baaa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6bb7a9-f86f-42e2-bbb0-ed853eab32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4584F6F-7ADF-457A-8533-E91BD7B68C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9211AC-64C2-4CEB-A63E-0BC77362A3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c21c31-3d8a-4f4f-ae53-b20cf40baaa3"/>
    <ds:schemaRef ds:uri="eb6bb7a9-f86f-42e2-bbb0-ed853eab32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C0889C-2240-4B3A-926E-282EFB0921EE}">
  <ds:schemaRefs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purl.org/dc/terms/"/>
    <ds:schemaRef ds:uri="http://purl.org/dc/elements/1.1/"/>
    <ds:schemaRef ds:uri="eb6bb7a9-f86f-42e2-bbb0-ed853eab326c"/>
    <ds:schemaRef ds:uri="http://schemas.openxmlformats.org/package/2006/metadata/core-properties"/>
    <ds:schemaRef ds:uri="bec21c31-3d8a-4f4f-ae53-b20cf40baaa3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3EE1942-917C-0147-AA03-3714C7B8C0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59</Words>
  <Characters>1402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DITAL 2015_Arquitetura e Urbanismo versão final 30_07_2015</vt:lpstr>
      <vt:lpstr>EDITAL 2015_Arquitetura e Urbanismo versão final 30_07_2015</vt:lpstr>
    </vt:vector>
  </TitlesOfParts>
  <Company>Hewlett-Packard</Company>
  <LinksUpToDate>false</LinksUpToDate>
  <CharactersWithSpaces>1658</CharactersWithSpaces>
  <SharedDoc>false</SharedDoc>
  <HLinks>
    <vt:vector size="6" baseType="variant">
      <vt:variant>
        <vt:i4>852033</vt:i4>
      </vt:variant>
      <vt:variant>
        <vt:i4>0</vt:i4>
      </vt:variant>
      <vt:variant>
        <vt:i4>0</vt:i4>
      </vt:variant>
      <vt:variant>
        <vt:i4>5</vt:i4>
      </vt:variant>
      <vt:variant>
        <vt:lpwstr>https://forms.office.com/r/m6HUyTmZ7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2015_Arquitetura e Urbanismo versão final 30_07_2015</dc:title>
  <dc:subject/>
  <dc:creator>PPG-FAU</dc:creator>
  <cp:keywords>()</cp:keywords>
  <cp:lastModifiedBy>Programa de Pos-Graduacao da FAU</cp:lastModifiedBy>
  <cp:revision>4</cp:revision>
  <cp:lastPrinted>2021-06-25T19:43:00Z</cp:lastPrinted>
  <dcterms:created xsi:type="dcterms:W3CDTF">2021-06-25T20:07:00Z</dcterms:created>
  <dcterms:modified xsi:type="dcterms:W3CDTF">2021-06-25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7-30T00:00:00Z</vt:filetime>
  </property>
  <property fmtid="{D5CDD505-2E9C-101B-9397-08002B2CF9AE}" pid="3" name="Creator">
    <vt:lpwstr>PDFCreator Version 1.3.2</vt:lpwstr>
  </property>
  <property fmtid="{D5CDD505-2E9C-101B-9397-08002B2CF9AE}" pid="4" name="LastSaved">
    <vt:filetime>2016-06-13T00:00:00Z</vt:filetime>
  </property>
  <property fmtid="{D5CDD505-2E9C-101B-9397-08002B2CF9AE}" pid="5" name="ContentTypeId">
    <vt:lpwstr>0x010100293E11F72EBDB34DB3237C1B659BA256</vt:lpwstr>
  </property>
</Properties>
</file>